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9450B5" w:rsidRPr="00C7487C" w:rsidTr="007A7E95">
        <w:tc>
          <w:tcPr>
            <w:tcW w:w="279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450B5" w:rsidRPr="00C7487C" w:rsidTr="007A7E95">
        <w:tc>
          <w:tcPr>
            <w:tcW w:w="279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450B5" w:rsidRPr="00C7487C" w:rsidTr="007A7E95">
        <w:tc>
          <w:tcPr>
            <w:tcW w:w="279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450B5" w:rsidRPr="00C7487C" w:rsidRDefault="00CA3668" w:rsidP="00CA3668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97DAB98" wp14:editId="252CBB44">
                <wp:simplePos x="0" y="0"/>
                <wp:positionH relativeFrom="column">
                  <wp:posOffset>4237355</wp:posOffset>
                </wp:positionH>
                <wp:positionV relativeFrom="paragraph">
                  <wp:posOffset>890270</wp:posOffset>
                </wp:positionV>
                <wp:extent cx="2596515" cy="19323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7" o:spid="_x0000_s1026" style="position:absolute;margin-left:333.65pt;margin-top:70.1pt;width:204.45pt;height:152.15pt;z-index:251670528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xYLZ7CAAAA2wAAAA8AAABkcnMvZG93bnJldi54bWxEj81uwjAMx++T9g6RJ3EbKZPoUCEgtAm0&#10;HXYY8ACmMW2hcbokQHn7+YDEzZb/Hz/PFr1r1YVCbDwbGA0zUMSltw1XBnbb1esEVEzIFlvPZOBG&#10;ERbz56cZFtZf+Zcum1QpCeFYoIE6pa7QOpY1OYxD3xHL7eCDwyRrqLQNeJVw1+q3LMu1w4alocaO&#10;PmoqT5uzk97PnMvqZ7sP4+/byq+Pede8/xkzeOmXU1CJ+vQQ391fVvAFVn6RAfT8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8WC2ewgAAANsAAAAPAAAAAAAAAAAAAAAAAJ8C&#10;AABkcnMvZG93bnJldi54bWxQSwUGAAAAAAQABAD3AAAAjgMAAAAA&#10;">
                  <v:imagedata r:id="rId11" o:title="Knowledge, Skills, and Attitudes - The Peak Performance Center"/>
                </v:shape>
                <v:shape id="Picture 19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850QLCAAAA2wAAAA8AAABkcnMvZG93bnJldi54bWxET01rwkAQvQv9D8sIvQTdaKG00VWqIORW&#10;mkrPQ3ZMYrKzSXZN0v76bqHgbR7vc7b7yTRioN5VlhWsljEI4tzqigsF58/T4gWE88gaG8uk4Jsc&#10;7HcPsy0m2o78QUPmCxFC2CWooPS+TaR0eUkG3dK2xIG72N6gD7AvpO5xDOGmkes4fpYGKw4NJbZ0&#10;LCmvs5tRkJ1/6vc6KuQhNdeOLxGmX0+dUo/z6W0DwtPk7+J/d6rD/Ff4+yUcIHe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OdECwgAAANsAAAAPAAAAAAAAAAAAAAAAAJ8C&#10;AABkcnMvZG93bnJldi54bWxQSwUGAAAAAAQABAD3AAAAjgMAAAAA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 w:rsidR="009450B5">
        <w:rPr>
          <w:noProof/>
        </w:rPr>
        <w:drawing>
          <wp:anchor distT="0" distB="0" distL="114300" distR="114300" simplePos="0" relativeHeight="251660288" behindDoc="1" locked="0" layoutInCell="1" allowOverlap="1" wp14:anchorId="4018D966" wp14:editId="1458F2A7">
            <wp:simplePos x="0" y="0"/>
            <wp:positionH relativeFrom="column">
              <wp:posOffset>-384810</wp:posOffset>
            </wp:positionH>
            <wp:positionV relativeFrom="paragraph">
              <wp:posOffset>-414655</wp:posOffset>
            </wp:positionV>
            <wp:extent cx="7772400" cy="10020300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2400" cy="1002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9450B5" w:rsidRDefault="009450B5" w:rsidP="009450B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175D48">
        <w:rPr>
          <w:rFonts w:ascii="Times New Roman" w:hAnsi="Times New Roman" w:cs="Times New Roman"/>
          <w:b/>
          <w:bCs/>
        </w:rPr>
        <w:t>711/2: CREATIVE</w:t>
      </w:r>
      <w:r>
        <w:rPr>
          <w:rFonts w:ascii="Times New Roman" w:hAnsi="Times New Roman" w:cs="Times New Roman"/>
          <w:b/>
          <w:bCs/>
        </w:rPr>
        <w:t xml:space="preserve"> ARTS AND SPORTS</w:t>
      </w:r>
    </w:p>
    <w:p w:rsidR="009450B5" w:rsidRPr="00C7487C" w:rsidRDefault="001466DE" w:rsidP="009450B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23.95pt;margin-top:4.55pt;width:83.5pt;height:59.9pt;z-index:251671552;mso-position-horizontal-relative:text;mso-position-vertical-relative:text;mso-width-relative:page;mso-height-relative:page" fillcolor="black">
            <v:fill r:id="rId15" o:title=""/>
            <v:stroke r:id="rId15" o:title=""/>
            <v:shadow color="#868686"/>
            <v:textpath style="font-family:&quot;Impact&quot;;v-text-spacing:52429f;v-text-kern:t" trim="t" fitpath="t" xscale="f" string="KJSEA"/>
          </v:shape>
        </w:pict>
      </w:r>
      <w:r w:rsidR="009450B5" w:rsidRPr="00C7487C">
        <w:rPr>
          <w:rFonts w:ascii="Times New Roman" w:hAnsi="Times New Roman" w:cs="Times New Roman"/>
          <w:b/>
          <w:bCs/>
        </w:rPr>
        <w:t>PA</w:t>
      </w:r>
      <w:r w:rsidR="009450B5">
        <w:rPr>
          <w:rFonts w:ascii="Times New Roman" w:hAnsi="Times New Roman" w:cs="Times New Roman"/>
          <w:b/>
          <w:bCs/>
        </w:rPr>
        <w:t>PER 2</w:t>
      </w:r>
      <w:r w:rsidR="009450B5"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 w:rsidR="009450B5">
        <w:rPr>
          <w:rFonts w:ascii="Times New Roman" w:eastAsia="Arial" w:hAnsi="Times New Roman" w:cs="Times New Roman"/>
          <w:i/>
          <w:sz w:val="24"/>
        </w:rPr>
        <w:t>(Theory)</w:t>
      </w:r>
    </w:p>
    <w:p w:rsidR="009450B5" w:rsidRPr="00C7487C" w:rsidRDefault="00CA3668" w:rsidP="009450B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</w:t>
      </w:r>
      <w:r w:rsidR="009450B5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9450B5" w:rsidRPr="00C7487C" w:rsidRDefault="009450B5" w:rsidP="009450B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9450B5" w:rsidRPr="00C7487C" w:rsidRDefault="009450B5" w:rsidP="009450B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9450B5" w:rsidRPr="001D6ED9" w:rsidRDefault="009450B5" w:rsidP="009450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9450B5" w:rsidRPr="00EA4418" w:rsidRDefault="009450B5" w:rsidP="009450B5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9450B5" w:rsidRPr="002448B8" w:rsidRDefault="009450B5" w:rsidP="009450B5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Read each question carefully before answering.</w:t>
      </w:r>
    </w:p>
    <w:p w:rsidR="009450B5" w:rsidRPr="002448B8" w:rsidRDefault="009450B5" w:rsidP="009450B5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Attempt all questions.</w:t>
      </w:r>
    </w:p>
    <w:p w:rsidR="009450B5" w:rsidRPr="002448B8" w:rsidRDefault="009450B5" w:rsidP="009450B5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Do not open this paper until you are told to do so.</w:t>
      </w:r>
    </w:p>
    <w:p w:rsidR="009450B5" w:rsidRDefault="009450B5" w:rsidP="009450B5">
      <w:pPr>
        <w:pStyle w:val="Heading3"/>
        <w:rPr>
          <w:rStyle w:val="Strong"/>
          <w:b/>
          <w:sz w:val="24"/>
          <w:szCs w:val="24"/>
        </w:rPr>
      </w:pPr>
      <w:r w:rsidRPr="009450B5">
        <w:rPr>
          <w:rStyle w:val="Strong"/>
          <w:b/>
          <w:sz w:val="24"/>
          <w:szCs w:val="24"/>
        </w:rPr>
        <w:t>For Official Use Only</w:t>
      </w:r>
      <w:r>
        <w:rPr>
          <w:rStyle w:val="Strong"/>
          <w:b/>
          <w:sz w:val="24"/>
          <w:szCs w:val="24"/>
        </w:rPr>
        <w:t xml:space="preserve">: </w:t>
      </w:r>
    </w:p>
    <w:p w:rsidR="009450B5" w:rsidRPr="00EA4418" w:rsidRDefault="009450B5" w:rsidP="009450B5">
      <w:pPr>
        <w:pStyle w:val="Heading3"/>
        <w:rPr>
          <w:sz w:val="24"/>
          <w:szCs w:val="24"/>
        </w:rPr>
      </w:pPr>
      <w:r w:rsidRPr="009450B5">
        <w:rPr>
          <w:rStyle w:val="Strong"/>
          <w:b/>
          <w:sz w:val="24"/>
          <w:szCs w:val="24"/>
        </w:rPr>
        <w:t>SECTION B: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4"/>
        <w:gridCol w:w="1029"/>
        <w:gridCol w:w="2126"/>
        <w:gridCol w:w="2375"/>
        <w:gridCol w:w="1484"/>
        <w:gridCol w:w="1925"/>
      </w:tblGrid>
      <w:tr w:rsidR="009450B5" w:rsidRPr="009450B5" w:rsidTr="009450B5">
        <w:tc>
          <w:tcPr>
            <w:tcW w:w="0" w:type="auto"/>
            <w:hideMark/>
          </w:tcPr>
          <w:p w:rsidR="009450B5" w:rsidRPr="009450B5" w:rsidRDefault="009450B5" w:rsidP="009450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No.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 per Question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per Task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</w:tr>
      <w:tr w:rsidR="009450B5" w:rsidRPr="009450B5" w:rsidTr="009450B5">
        <w:tc>
          <w:tcPr>
            <w:tcW w:w="0" w:type="auto"/>
            <w:vMerge w:val="restart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: Performing Arts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1(a), 1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(a), 2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3(a), 3(b), 3(c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3, 1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5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5(a), 5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 Subtotal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 w:val="restart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: Sports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6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6(a), 6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3, 1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7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7(a), 7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,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8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8(a), 8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3,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9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9(a), 9(b), 9(c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2, 1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 Subtotal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 w:val="restart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I: Visual Arts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10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10(a), 10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3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11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11(a), 11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3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1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12(a), 12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Task 13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13(a), 13(b)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3, 2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I Subtotal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50B5" w:rsidRPr="009450B5" w:rsidTr="009450B5">
        <w:tc>
          <w:tcPr>
            <w:tcW w:w="0" w:type="auto"/>
            <w:vMerge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 B TOTAL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50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:rsidR="009450B5" w:rsidRPr="009450B5" w:rsidRDefault="009450B5" w:rsidP="009450B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450B5" w:rsidRPr="00F82230" w:rsidRDefault="009450B5" w:rsidP="009450B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proofErr w:type="gramStart"/>
      <w:r w:rsidR="000C013B">
        <w:rPr>
          <w:rFonts w:ascii="Times New Roman" w:eastAsia="Times New Roman" w:hAnsi="Times New Roman" w:cs="Times New Roman"/>
          <w:i/>
        </w:rPr>
        <w:t xml:space="preserve">10 </w:t>
      </w:r>
      <w:r w:rsidRPr="00F82230">
        <w:rPr>
          <w:rFonts w:ascii="Times New Roman" w:eastAsia="Times New Roman" w:hAnsi="Times New Roman" w:cs="Times New Roman"/>
          <w:i/>
        </w:rPr>
        <w:t xml:space="preserve"> printed</w:t>
      </w:r>
      <w:proofErr w:type="gramEnd"/>
      <w:r w:rsidRPr="00F82230">
        <w:rPr>
          <w:rFonts w:ascii="Times New Roman" w:eastAsia="Times New Roman" w:hAnsi="Times New Roman" w:cs="Times New Roman"/>
          <w:i/>
        </w:rPr>
        <w:t xml:space="preserve"> pages. Candidates should check the question paper to ascertain that all the pages are printed as indicated and that no questions are missing.</w:t>
      </w:r>
    </w:p>
    <w:p w:rsidR="009450B5" w:rsidRDefault="009450B5" w:rsidP="009450B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2448B8" w:rsidRPr="002448B8" w:rsidRDefault="002448B8" w:rsidP="009450B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448B8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40 MARKS)</w:t>
      </w:r>
    </w:p>
    <w:p w:rsidR="002448B8" w:rsidRPr="009450B5" w:rsidRDefault="009450B5" w:rsidP="009450B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450B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.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  <w:rPr>
          <w:rStyle w:val="Strong"/>
        </w:rPr>
        <w:sectPr w:rsidR="009450B5" w:rsidSect="00CA3668">
          <w:footerReference w:type="default" r:id="rId16"/>
          <w:pgSz w:w="12240" w:h="15840"/>
          <w:pgMar w:top="284" w:right="616" w:bottom="567" w:left="567" w:header="720" w:footer="720" w:gutter="0"/>
          <w:cols w:space="720"/>
          <w:docGrid w:linePitch="360"/>
        </w:sectPr>
      </w:pP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a class presentation, students were asked to mention the main components of Creative Arts and Sports. One student included Agriculture.</w:t>
      </w:r>
      <w:r>
        <w:br/>
        <w:t xml:space="preserve">Which of the following is </w:t>
      </w:r>
      <w:r>
        <w:rPr>
          <w:rStyle w:val="Strong"/>
        </w:rPr>
        <w:t>not</w:t>
      </w:r>
      <w:r>
        <w:t xml:space="preserve"> a component of Creative Arts and Sports?</w:t>
      </w:r>
      <w:r>
        <w:br/>
        <w:t>A. Visual Arts</w:t>
      </w:r>
      <w:r>
        <w:br/>
        <w:t>B. Performing Arts</w:t>
      </w:r>
      <w:r>
        <w:br/>
        <w:t>C. Agriculture</w:t>
      </w:r>
      <w:r>
        <w:br/>
        <w:t>D. Physical Education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A music teacher asked her pupils to clap a 2/4 rhythm in class. She then asked how many beats are found in each bar.</w:t>
      </w:r>
      <w:r>
        <w:br/>
        <w:t>In a 2/4 time signature, how many beats are in each bar?</w:t>
      </w:r>
      <w:r>
        <w:br/>
        <w:t>A. 2         B. 4       C. 8         D. 1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While composing a class song, Mark left a blank space between notes and called it a “rest.” His friend asked why it was important.</w:t>
      </w:r>
      <w:r>
        <w:br/>
        <w:t>What is the purpose of a rest in a musical composition?</w:t>
      </w:r>
      <w:r>
        <w:br/>
        <w:t>A. To speed up the melody</w:t>
      </w:r>
      <w:r>
        <w:br/>
        <w:t>B. To decorate the notes</w:t>
      </w:r>
      <w:r>
        <w:br/>
        <w:t>C. To show silence</w:t>
      </w:r>
      <w:r>
        <w:br/>
        <w:t>D. To indicate tun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During music class, the teacher played a melody and asked the learners to describe why it sounded pleasant.</w:t>
      </w:r>
      <w:r>
        <w:br/>
        <w:t>A good melody should have the following quality:</w:t>
      </w:r>
      <w:r>
        <w:br/>
        <w:t>A. Irregular rhythm</w:t>
      </w:r>
      <w:r>
        <w:br/>
        <w:t>B. Repetition only</w:t>
      </w:r>
      <w:r>
        <w:br/>
        <w:t>C. Random notes</w:t>
      </w:r>
      <w:r>
        <w:br/>
        <w:t>D. Clear phras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a music lesson, learners were shown an image of a wooden string instrument played using a bow.</w:t>
      </w:r>
      <w:r>
        <w:br/>
        <w:t>Identify this Western solo instrument.</w:t>
      </w:r>
      <w:r>
        <w:br/>
        <w:t>A. Recorder</w:t>
      </w:r>
      <w:r>
        <w:br/>
        <w:t>B. Violin</w:t>
      </w:r>
      <w:r>
        <w:br/>
        <w:t>C. Flute</w:t>
      </w:r>
      <w:r>
        <w:br/>
        <w:t>D. Guitar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a field demonstration, the sports teacher displayed several tools used in different games. One item was a long metal spear.</w:t>
      </w:r>
      <w:r>
        <w:br/>
        <w:t>Which of these items is used in javelin?</w:t>
      </w:r>
      <w:r>
        <w:br/>
        <w:t>A. Baton</w:t>
      </w:r>
      <w:r>
        <w:br/>
        <w:t>B. Helmet</w:t>
      </w:r>
      <w:r>
        <w:br/>
        <w:t>C. Javelin spear</w:t>
      </w:r>
      <w:r>
        <w:br/>
        <w:t>D. Whistle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At a school swimming gala, Achieng used a style where both her arms moved in a circular motion above the water.</w:t>
      </w:r>
      <w:r>
        <w:br/>
        <w:t>Which swimming technique involves moving both arms forward in a circular motion?</w:t>
      </w:r>
      <w:r>
        <w:br/>
        <w:t>A. Backstroke</w:t>
      </w:r>
      <w:r>
        <w:br/>
        <w:t>B. Breaststroke</w:t>
      </w:r>
      <w:r>
        <w:br/>
        <w:t>C. Butterfly</w:t>
      </w:r>
      <w:r>
        <w:br/>
        <w:t>D. Sidestroke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a drama and storytelling session, the teacher emphasized how stories help communities.</w:t>
      </w:r>
      <w:r>
        <w:br/>
        <w:t>The importance of storytelling in Creative Arts includes:</w:t>
      </w:r>
      <w:r>
        <w:br/>
        <w:t>A. Increasing physical strength</w:t>
      </w:r>
      <w:r>
        <w:br/>
        <w:t>B. Improving running skills</w:t>
      </w:r>
      <w:r>
        <w:br/>
        <w:t>C. Preserving culture</w:t>
      </w:r>
      <w:r>
        <w:br/>
        <w:t>D. Decorating costume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During a football match between classes, a student was caught behind the defenders while receiving the ball.</w:t>
      </w:r>
      <w:r>
        <w:br/>
        <w:t>In football, which of these is a rule violation?</w:t>
      </w:r>
      <w:r>
        <w:br/>
        <w:t>A. Goalkeeping</w:t>
      </w:r>
      <w:r>
        <w:br/>
        <w:t>B. Offside</w:t>
      </w:r>
      <w:r>
        <w:br/>
        <w:t>C. Passing</w:t>
      </w:r>
      <w:r>
        <w:br/>
        <w:t>D. Throw-in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a music test, the teacher asked learners to listen to a note and say whether it was high or low.</w:t>
      </w:r>
      <w:r>
        <w:br/>
        <w:t>The pitch in music refers to</w:t>
      </w:r>
      <w:proofErr w:type="gramStart"/>
      <w:r>
        <w:t>:</w:t>
      </w:r>
      <w:proofErr w:type="gramEnd"/>
      <w:r>
        <w:br/>
        <w:t>A. How loud the music is</w:t>
      </w:r>
      <w:r>
        <w:br/>
        <w:t>B. The location of the music</w:t>
      </w:r>
      <w:r>
        <w:br/>
        <w:t>C. The highness or lowness of a sound</w:t>
      </w:r>
      <w:r>
        <w:br/>
        <w:t>D. The silence in music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While teaching how to play the descant recorder, the music teacher warned against blowing too hard.</w:t>
      </w:r>
      <w:r>
        <w:br/>
        <w:t>Which of the following techniques is used in playing a descant recorder?</w:t>
      </w:r>
      <w:r>
        <w:br/>
        <w:t>A. Weaving                B. Blowing gently</w:t>
      </w:r>
      <w:r>
        <w:br/>
        <w:t>C. Bouncing               D. Swing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During a folk dance performance, learners wore costumes with beads and bright cloths.</w:t>
      </w:r>
      <w:r>
        <w:br/>
        <w:t>What does adornment in a folk song costume mean?</w:t>
      </w:r>
      <w:r>
        <w:br/>
        <w:t>A. Singing with energy</w:t>
      </w:r>
      <w:r>
        <w:br/>
        <w:t>B. Using bright and meaningful decorations</w:t>
      </w:r>
      <w:r>
        <w:br/>
        <w:t>C. Wearing school uniforms</w:t>
      </w:r>
      <w:r>
        <w:br/>
        <w:t>D. Changing language in song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A learner created a simple animation by drawing a flying bird across several pages of her notebook.</w:t>
      </w:r>
      <w:r>
        <w:br/>
        <w:t>A flipbook animation works best by:</w:t>
      </w:r>
      <w:r>
        <w:br/>
        <w:t>A. Drawing randomly</w:t>
      </w:r>
      <w:r>
        <w:br/>
        <w:t>B. Using clay models</w:t>
      </w:r>
      <w:r>
        <w:br/>
        <w:t>C. Drawing images in sequence on pages</w:t>
      </w:r>
      <w:r>
        <w:br/>
        <w:t>D. Using chalk on blackboard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handball practice, the coach instructed learners to use a pass that comes from above the head.</w:t>
      </w:r>
      <w:r>
        <w:br/>
        <w:t>Which pass is common in handball?</w:t>
      </w:r>
      <w:r>
        <w:br/>
        <w:t>A. Overhead pass          B. Chess pass</w:t>
      </w:r>
      <w:r>
        <w:br/>
        <w:t>C. Shoulder pass           D. Pencil pas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8215FAC" wp14:editId="5360134A">
            <wp:simplePos x="0" y="0"/>
            <wp:positionH relativeFrom="column">
              <wp:posOffset>126365</wp:posOffset>
            </wp:positionH>
            <wp:positionV relativeFrom="paragraph">
              <wp:posOffset>823595</wp:posOffset>
            </wp:positionV>
            <wp:extent cx="1282065" cy="896620"/>
            <wp:effectExtent l="0" t="0" r="0" b="0"/>
            <wp:wrapNone/>
            <wp:docPr id="1" name="Picture 1" descr="Goal Keeper Standing Vector 124993 Vector Art at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Goal Keeper Standing Vector 124993 Vector Art at Vecteezy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66A182D" wp14:editId="2F2E23D5">
            <wp:simplePos x="0" y="0"/>
            <wp:positionH relativeFrom="column">
              <wp:posOffset>2026285</wp:posOffset>
            </wp:positionH>
            <wp:positionV relativeFrom="paragraph">
              <wp:posOffset>822960</wp:posOffset>
            </wp:positionV>
            <wp:extent cx="1210945" cy="1252855"/>
            <wp:effectExtent l="0" t="0" r="0" b="4445"/>
            <wp:wrapNone/>
            <wp:docPr id="5" name="Picture 5" descr="hdpng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dpngworl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945" cy="125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</w:rPr>
        <w:t>In a sports picture, a player wearing gloves is shown blocking a ball with both hands.</w:t>
      </w:r>
      <w:r>
        <w:br/>
        <w:t>Which image shows a football goalkeeper?</w:t>
      </w:r>
      <w:r>
        <w:br/>
        <w:t xml:space="preserve"> A                                                       B</w:t>
      </w: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EE38182" wp14:editId="68EC131E">
            <wp:simplePos x="0" y="0"/>
            <wp:positionH relativeFrom="column">
              <wp:posOffset>126365</wp:posOffset>
            </wp:positionH>
            <wp:positionV relativeFrom="paragraph">
              <wp:posOffset>185420</wp:posOffset>
            </wp:positionV>
            <wp:extent cx="1139825" cy="995045"/>
            <wp:effectExtent l="0" t="0" r="3175" b="0"/>
            <wp:wrapNone/>
            <wp:docPr id="6" name="Picture 6" descr="Wimbledon: How Russia’s war on Ukraine will affect world tenn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Wimbledon: How Russia’s war on Ukraine will affect world tenni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825" cy="99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08C7679" wp14:editId="57A9F9DD">
            <wp:simplePos x="0" y="0"/>
            <wp:positionH relativeFrom="column">
              <wp:posOffset>1883410</wp:posOffset>
            </wp:positionH>
            <wp:positionV relativeFrom="paragraph">
              <wp:posOffset>299085</wp:posOffset>
            </wp:positionV>
            <wp:extent cx="1137285" cy="878205"/>
            <wp:effectExtent l="0" t="0" r="5715" b="0"/>
            <wp:wrapNone/>
            <wp:docPr id="7" name="Picture 7" descr="Volleyballer Stock Illustrations – 205 Volleyballer Stock Illustrations, 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Volleyballer Stock Illustrations – 205 Volleyballer Stock Illustrations,  Vectors &amp; Clipart - Dreamstim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285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                                                          D</w:t>
      </w: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music class, the teacher clapped a rhythm pattern that sounded like “long-short.”</w:t>
      </w:r>
      <w:r>
        <w:br/>
        <w:t>A French rhythm pattern commonly used in music is:</w:t>
      </w:r>
      <w:r>
        <w:br/>
        <w:t>A. Long-short</w:t>
      </w:r>
      <w:r>
        <w:br/>
        <w:t>B. Fast-fast</w:t>
      </w:r>
      <w:r>
        <w:br/>
        <w:t>C. Slow-fast</w:t>
      </w:r>
      <w:r>
        <w:br/>
        <w:t>D. Skip-hop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A music teacher asked the class to play the G major scale on recorders.</w:t>
      </w:r>
      <w:r>
        <w:br/>
        <w:t>G major has which of the following notes?</w:t>
      </w:r>
      <w:r>
        <w:br/>
        <w:t>A. G, A, B, C, D, E, F#</w:t>
      </w:r>
      <w:r>
        <w:br/>
        <w:t>B. A, B, C, D, E, F</w:t>
      </w:r>
      <w:r>
        <w:br/>
        <w:t>C. C, D, E, F, G</w:t>
      </w:r>
      <w:r>
        <w:br/>
        <w:t>D. F, G, A, Bb, C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 xml:space="preserve">In athletics, </w:t>
      </w:r>
      <w:proofErr w:type="spellStart"/>
      <w:r>
        <w:rPr>
          <w:rStyle w:val="Strong"/>
        </w:rPr>
        <w:t>Amani</w:t>
      </w:r>
      <w:proofErr w:type="spellEnd"/>
      <w:r>
        <w:rPr>
          <w:rStyle w:val="Strong"/>
        </w:rPr>
        <w:t xml:space="preserve"> was able to dodge obstacles and change direction quickly during a relay.</w:t>
      </w:r>
      <w:r>
        <w:br/>
        <w:t>Agility in athletics helps an athlete to:</w:t>
      </w:r>
      <w:r>
        <w:br/>
        <w:t>A. Jump higher</w:t>
      </w:r>
      <w:r>
        <w:br/>
        <w:t>B. Move quickly and change direction</w:t>
      </w:r>
      <w:r>
        <w:br/>
        <w:t>C. Throw farther</w:t>
      </w:r>
      <w:r>
        <w:br/>
        <w:t>D. Endure longer race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 xml:space="preserve">In a PE lesson, the teacher showed illustrations of different sports actions. One image showed </w:t>
      </w:r>
      <w:proofErr w:type="gramStart"/>
      <w:r>
        <w:rPr>
          <w:rStyle w:val="Strong"/>
        </w:rPr>
        <w:t>a sporting</w:t>
      </w:r>
      <w:proofErr w:type="gramEnd"/>
      <w:r>
        <w:rPr>
          <w:rStyle w:val="Strong"/>
        </w:rPr>
        <w:t xml:space="preserve"> equipment shown below.</w:t>
      </w:r>
      <w:r>
        <w:br/>
      </w:r>
    </w:p>
    <w:p w:rsidR="009450B5" w:rsidRDefault="009450B5" w:rsidP="009450B5">
      <w:pPr>
        <w:pStyle w:val="NormalWeb"/>
        <w:spacing w:line="276" w:lineRule="auto"/>
        <w:ind w:left="644"/>
      </w:pPr>
      <w:r>
        <w:rPr>
          <w:noProof/>
        </w:rPr>
        <w:drawing>
          <wp:inline distT="0" distB="0" distL="0" distR="0" wp14:anchorId="175FA084" wp14:editId="4A9D9642">
            <wp:extent cx="2636322" cy="1542196"/>
            <wp:effectExtent l="0" t="0" r="0" b="1270"/>
            <wp:docPr id="8" name="Picture 8" descr="Javelin Throw | Javelin Sport | Teaching Athletics - Twink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Javelin Throw | Javelin Sport | Teaching Athletics - Twinkl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365"/>
                    <a:stretch/>
                  </pic:blipFill>
                  <pic:spPr bwMode="auto">
                    <a:xfrm>
                      <a:off x="0" y="0"/>
                      <a:ext cx="2637728" cy="1543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50B5" w:rsidRDefault="009450B5" w:rsidP="009450B5">
      <w:pPr>
        <w:pStyle w:val="NormalWeb"/>
        <w:spacing w:line="276" w:lineRule="auto"/>
        <w:ind w:left="644"/>
      </w:pPr>
      <w:r>
        <w:t>The equipment above is called a?</w:t>
      </w:r>
      <w:r>
        <w:br/>
        <w:t>A. Javelin      B. Bat       C. Shot put      D. Discus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A learner submitted an artwork made using colored pencils and crayons.</w:t>
      </w:r>
      <w:r>
        <w:br/>
        <w:t>The component of Visual Arts is:</w:t>
      </w:r>
      <w:r>
        <w:br/>
        <w:t>A. Jogging                  B. Running</w:t>
      </w:r>
      <w:r>
        <w:br/>
        <w:t>C. Drawing                 D. Act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a football skills lesson, the coach asked the learners to practice a pass that goes past the defenders.</w:t>
      </w:r>
      <w:r>
        <w:br/>
      </w:r>
      <w:r>
        <w:rPr>
          <w:noProof/>
        </w:rPr>
        <w:drawing>
          <wp:inline distT="0" distB="0" distL="0" distR="0">
            <wp:extent cx="2470150" cy="1852295"/>
            <wp:effectExtent l="0" t="0" r="6350" b="0"/>
            <wp:docPr id="9" name="Picture 9" descr="Free Vectors | through pass soc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Free Vectors | through pass socce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50B5" w:rsidRDefault="009450B5" w:rsidP="009450B5">
      <w:pPr>
        <w:pStyle w:val="NormalWeb"/>
        <w:spacing w:line="276" w:lineRule="auto"/>
        <w:ind w:left="644"/>
      </w:pPr>
      <w:r>
        <w:t>What is the name of the pass used in football?</w:t>
      </w:r>
      <w:r>
        <w:br/>
        <w:t>A. Hook pass</w:t>
      </w:r>
      <w:r>
        <w:br/>
        <w:t>B. Bounce pass</w:t>
      </w:r>
      <w:r>
        <w:br/>
        <w:t>C. Chest pass</w:t>
      </w:r>
      <w:r>
        <w:br/>
        <w:t>D. Through pas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While listening to a song, the teacher asked students to identify what element helps us know whether a note is high or low.</w:t>
      </w:r>
      <w:r>
        <w:br/>
        <w:t>Which element of music helps in identifying how high or low a note is?</w:t>
      </w:r>
      <w:r>
        <w:br/>
        <w:t>A. Rhythm</w:t>
      </w:r>
      <w:r>
        <w:br/>
        <w:t>B. Harmony</w:t>
      </w:r>
      <w:r>
        <w:br/>
        <w:t>C. Pitch</w:t>
      </w:r>
      <w:r>
        <w:br/>
        <w:t>D. Tempo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269F4F7" wp14:editId="15E7835F">
            <wp:simplePos x="0" y="0"/>
            <wp:positionH relativeFrom="column">
              <wp:posOffset>661093</wp:posOffset>
            </wp:positionH>
            <wp:positionV relativeFrom="paragraph">
              <wp:posOffset>622209</wp:posOffset>
            </wp:positionV>
            <wp:extent cx="1240031" cy="1662545"/>
            <wp:effectExtent l="0" t="0" r="0" b="0"/>
            <wp:wrapNone/>
            <wp:docPr id="10" name="Picture 10" descr="National Anthem on Descant Recorder: A Unique Perform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National Anthem on Descant Recorder: A Unique Performa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99"/>
                    <a:stretch/>
                  </pic:blipFill>
                  <pic:spPr bwMode="auto">
                    <a:xfrm>
                      <a:off x="0" y="0"/>
                      <a:ext cx="1240031" cy="166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</w:rPr>
        <w:t>A learner blew into a straight plastic instrument with finger holes and produced musical notes.</w:t>
      </w:r>
      <w:r>
        <w:br/>
      </w: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  <w:r>
        <w:t>The descant recorder belongs to which family of instruments?</w:t>
      </w:r>
      <w:r>
        <w:br/>
        <w:t>A. String         B. Percussion</w:t>
      </w:r>
      <w:r>
        <w:br/>
        <w:t>C. Brass           D. Wind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PE, the coach gave learners two balls to juggle.</w:t>
      </w:r>
      <w:r>
        <w:br/>
        <w:t>Which of the following techniques improves coordination in sports?</w:t>
      </w:r>
      <w:r>
        <w:br/>
        <w:t>A. Swimming with closed eyes</w:t>
      </w:r>
      <w:r>
        <w:br/>
        <w:t>B. Juggling two balls</w:t>
      </w:r>
      <w:r>
        <w:br/>
        <w:t>C. Sitting for long</w:t>
      </w:r>
      <w:r>
        <w:br/>
        <w:t>D. Skipping storytell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a story-writing competition, learners were told to organize their work well.</w:t>
      </w:r>
      <w:r>
        <w:br/>
        <w:t>A well-structured story must have</w:t>
      </w:r>
      <w:proofErr w:type="gramStart"/>
      <w:r>
        <w:t>:</w:t>
      </w:r>
      <w:proofErr w:type="gramEnd"/>
      <w:r>
        <w:br/>
        <w:t>A. Pictures only</w:t>
      </w:r>
      <w:r>
        <w:br/>
        <w:t>B. A beginning, middle, and end</w:t>
      </w:r>
      <w:r>
        <w:br/>
        <w:t>C. Only characters</w:t>
      </w:r>
      <w:r>
        <w:br/>
        <w:t>D. Riddles only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art class, learners were given pencils to sketch objects around the school.</w:t>
      </w:r>
      <w:r>
        <w:br/>
        <w:t>Which of the following is a visual art technique?</w:t>
      </w:r>
      <w:r>
        <w:br/>
        <w:t>A. Singing</w:t>
      </w:r>
      <w:r>
        <w:br/>
        <w:t>B. Drawing</w:t>
      </w:r>
      <w:r>
        <w:br/>
        <w:t>C. Sprinting</w:t>
      </w:r>
      <w:r>
        <w:br/>
        <w:t>D. Dribbl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 xml:space="preserve">In a storytelling event, </w:t>
      </w:r>
      <w:proofErr w:type="spellStart"/>
      <w:r>
        <w:rPr>
          <w:rStyle w:val="Strong"/>
        </w:rPr>
        <w:t>Akinyi</w:t>
      </w:r>
      <w:proofErr w:type="spellEnd"/>
      <w:r>
        <w:rPr>
          <w:rStyle w:val="Strong"/>
        </w:rPr>
        <w:t xml:space="preserve"> acted out her story without speaking, using gestures and expressions.</w:t>
      </w:r>
      <w:r>
        <w:br/>
        <w:t>A storytelling technique that uses facial expressions and body movement is called:</w:t>
      </w:r>
      <w:r>
        <w:br/>
        <w:t>A. Singing</w:t>
      </w:r>
      <w:r>
        <w:br/>
        <w:t>B. Mime</w:t>
      </w:r>
      <w:r>
        <w:br/>
        <w:t>C. Narration</w:t>
      </w:r>
      <w:r>
        <w:br/>
        <w:t>D. Repetition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During a music quiz, the teacher asked learners to write the G major scale in the correct order.</w:t>
      </w:r>
      <w:r>
        <w:br/>
        <w:t>What is the correct G major scale sequence?</w:t>
      </w:r>
      <w:r>
        <w:br/>
        <w:t>A. G A B C D E F# G</w:t>
      </w:r>
      <w:r>
        <w:br/>
        <w:t>B. C D E F G A B C</w:t>
      </w:r>
      <w:r>
        <w:br/>
      </w:r>
      <w:proofErr w:type="spellStart"/>
      <w:r>
        <w:t>C</w:t>
      </w:r>
      <w:proofErr w:type="spellEnd"/>
      <w:r>
        <w:t>. F G A Bb C D E F</w:t>
      </w:r>
      <w:r>
        <w:br/>
        <w:t>D. A B C# D E F# G A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While performing a Kenyan folk song, the teacher said it praises community heroes.</w:t>
      </w:r>
      <w:r>
        <w:br/>
        <w:t>In Kenyan folk songs, the song that praises heroes is called:</w:t>
      </w:r>
      <w:r>
        <w:br/>
        <w:t>A. Lullaby              B. Praise song</w:t>
      </w:r>
      <w:r>
        <w:br/>
        <w:t>C. Work song         D. Love so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a swimming lesson, Brian used a style where he floated on his back.</w:t>
      </w:r>
      <w:r>
        <w:br/>
        <w:t>Which swimming style requires the swimmer to float on their back?</w:t>
      </w:r>
      <w:r>
        <w:br/>
        <w:t>A. Freestyle              B. Butterfly</w:t>
      </w:r>
      <w:r>
        <w:br/>
        <w:t>C. Backstroke           D. Breaststroke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The music teacher drew the music note below</w:t>
      </w:r>
      <w:r>
        <w:br/>
      </w:r>
      <w:r>
        <w:rPr>
          <w:noProof/>
        </w:rPr>
        <w:drawing>
          <wp:inline distT="0" distB="0" distL="0" distR="0">
            <wp:extent cx="1068779" cy="461521"/>
            <wp:effectExtent l="0" t="0" r="0" b="0"/>
            <wp:docPr id="11" name="Picture 11" descr="Notes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Notes 5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55" t="56976" r="63731" b="31977"/>
                    <a:stretch/>
                  </pic:blipFill>
                  <pic:spPr bwMode="auto">
                    <a:xfrm>
                      <a:off x="0" y="0"/>
                      <a:ext cx="1070872" cy="4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50B5" w:rsidRDefault="009450B5" w:rsidP="009450B5">
      <w:pPr>
        <w:pStyle w:val="NormalWeb"/>
        <w:spacing w:line="276" w:lineRule="auto"/>
        <w:ind w:left="644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01C637" wp14:editId="1E1E0FF0">
            <wp:simplePos x="0" y="0"/>
            <wp:positionH relativeFrom="column">
              <wp:posOffset>589981</wp:posOffset>
            </wp:positionH>
            <wp:positionV relativeFrom="paragraph">
              <wp:posOffset>395300</wp:posOffset>
            </wp:positionV>
            <wp:extent cx="709205" cy="1306286"/>
            <wp:effectExtent l="0" t="0" r="0" b="8255"/>
            <wp:wrapNone/>
            <wp:docPr id="12" name="Picture 12" descr="Notes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Notes 5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65" t="27910" r="43051" b="19760"/>
                    <a:stretch/>
                  </pic:blipFill>
                  <pic:spPr bwMode="auto">
                    <a:xfrm>
                      <a:off x="0" y="0"/>
                      <a:ext cx="712519" cy="131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ich one of the following symbol represents the correct rest sign for the note above?</w:t>
      </w:r>
      <w:r>
        <w:br/>
        <w:t>A</w:t>
      </w:r>
    </w:p>
    <w:p w:rsidR="009450B5" w:rsidRDefault="009450B5" w:rsidP="009450B5">
      <w:pPr>
        <w:pStyle w:val="NormalWeb"/>
        <w:spacing w:line="276" w:lineRule="auto"/>
        <w:ind w:left="644"/>
      </w:pPr>
      <w:r>
        <w:t>B</w:t>
      </w:r>
    </w:p>
    <w:p w:rsidR="009450B5" w:rsidRDefault="009450B5" w:rsidP="009450B5">
      <w:pPr>
        <w:pStyle w:val="NormalWeb"/>
        <w:spacing w:line="276" w:lineRule="auto"/>
        <w:ind w:left="644"/>
      </w:pPr>
      <w:r>
        <w:t>C</w:t>
      </w:r>
    </w:p>
    <w:p w:rsidR="009450B5" w:rsidRDefault="009450B5" w:rsidP="009450B5">
      <w:pPr>
        <w:pStyle w:val="NormalWeb"/>
        <w:spacing w:line="276" w:lineRule="auto"/>
        <w:ind w:left="644"/>
      </w:pPr>
      <w:r>
        <w:t>D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handball training, learners practiced different types of passes. One option sounded unusual.</w:t>
      </w:r>
      <w:r>
        <w:br/>
        <w:t>Which one is not a pass used in handball?</w:t>
      </w:r>
      <w:r>
        <w:br/>
        <w:t>A. Bounce pass           B. Chest pass</w:t>
      </w:r>
      <w:r>
        <w:br/>
        <w:t>C. Lob pass                 D. Slide pas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The teacher played a melody that used the same note repeatedly.</w:t>
      </w:r>
      <w:r>
        <w:br/>
        <w:t>A melody with repeated notes is described as:</w:t>
      </w:r>
      <w:r>
        <w:br/>
        <w:t>A. Monotonous             B. Complex</w:t>
      </w:r>
      <w:r>
        <w:br/>
        <w:t>C. Rhythmic                  D. Adorned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Before starting athletics practice, learners stretched and jogged.</w:t>
      </w:r>
      <w:r>
        <w:br/>
        <w:t>What is the main purpose of warming up before sports activities?</w:t>
      </w:r>
      <w:r>
        <w:br/>
        <w:t>A. To entertain others           B. To waste time</w:t>
      </w:r>
      <w:r>
        <w:br/>
        <w:t>C. To prepare the body          D. To sing song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an art class, learners used the same design patterns repeatedly across their drawings.</w:t>
      </w:r>
      <w:r>
        <w:br/>
        <w:t>A principle of visual art that involves using the same element repeatedly is:</w:t>
      </w:r>
      <w:r>
        <w:br/>
        <w:t>A. Contrast           B. Rhythm                                                       C. Proportion         D. Emphasi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lastRenderedPageBreak/>
        <w:t>During a balance activity, a learner stood on one leg for 30 seconds without falling.</w:t>
      </w:r>
      <w:r>
        <w:br/>
      </w:r>
      <w:r>
        <w:rPr>
          <w:noProof/>
        </w:rPr>
        <w:drawing>
          <wp:inline distT="0" distB="0" distL="0" distR="0">
            <wp:extent cx="1104405" cy="1104405"/>
            <wp:effectExtent l="0" t="0" r="0" b="0"/>
            <wp:docPr id="13" name="Picture 13" descr="One Legged Blind Balance Test - Free Leg Workout - Skim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One Legged Blind Balance Test - Free Leg Workout - Skimbl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backgroundRemoval t="1719" b="99063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892" cy="110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50B5" w:rsidRDefault="009450B5" w:rsidP="009450B5">
      <w:pPr>
        <w:pStyle w:val="NormalWeb"/>
        <w:spacing w:line="276" w:lineRule="auto"/>
        <w:ind w:left="644"/>
      </w:pPr>
      <w:r>
        <w:t>Which of the following shows stability in physical fitness?</w:t>
      </w:r>
      <w:r>
        <w:br/>
        <w:t>A. Balancing on one leg       B. Kicking a ball</w:t>
      </w:r>
      <w:r>
        <w:br/>
        <w:t>C. Running fast                     D. Clapping hands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A learner created 10 quick sketches of a bird in flight and flipped through them to show movement.</w:t>
      </w:r>
      <w:r>
        <w:br/>
        <w:t>A student draws 10 frames showing a bird flying. This is called:</w:t>
      </w:r>
      <w:r>
        <w:br/>
        <w:t>A. Flipbook animation       B. Storyboard</w:t>
      </w:r>
      <w:r>
        <w:br/>
        <w:t>C. Shadow sketching         D. Film acting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In handball, James moved side to side while holding the ball, making it hard for defenders to track him.</w:t>
      </w:r>
      <w:r>
        <w:br/>
        <w:t>In handball, weaving helps in:</w:t>
      </w:r>
      <w:r>
        <w:br/>
        <w:t>A. Improving singing   B. Confusing the opponent</w:t>
      </w:r>
      <w:r>
        <w:br/>
        <w:t>C. Wearing a uniform   D. Drawing a diagram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04D4856" wp14:editId="2FDCC670">
            <wp:simplePos x="0" y="0"/>
            <wp:positionH relativeFrom="column">
              <wp:posOffset>475772</wp:posOffset>
            </wp:positionH>
            <wp:positionV relativeFrom="paragraph">
              <wp:posOffset>599935</wp:posOffset>
            </wp:positionV>
            <wp:extent cx="1365794" cy="910864"/>
            <wp:effectExtent l="0" t="0" r="6350" b="3810"/>
            <wp:wrapNone/>
            <wp:docPr id="14" name="Picture 14" descr="TIME for Kids | Violin in the Spotl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TIME for Kids | Violin in the Spotlight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794" cy="910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</w:rPr>
        <w:t>The learner enjoys playing the instrument below.</w:t>
      </w:r>
      <w:r>
        <w:br/>
        <w:t>Which instrument is shown here?</w:t>
      </w:r>
      <w:r>
        <w:br/>
      </w: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</w:p>
    <w:p w:rsidR="009450B5" w:rsidRDefault="009450B5" w:rsidP="009450B5">
      <w:pPr>
        <w:pStyle w:val="NormalWeb"/>
        <w:spacing w:line="276" w:lineRule="auto"/>
        <w:ind w:left="644"/>
      </w:pPr>
      <w:r>
        <w:t xml:space="preserve">A. Violin B. </w:t>
      </w:r>
      <w:proofErr w:type="gramStart"/>
      <w:r>
        <w:t>Recorder  C</w:t>
      </w:r>
      <w:proofErr w:type="gramEnd"/>
      <w:r>
        <w:t>. Flute  D. Drum</w:t>
      </w:r>
    </w:p>
    <w:p w:rsidR="009450B5" w:rsidRDefault="009450B5" w:rsidP="009450B5">
      <w:pPr>
        <w:pStyle w:val="NormalWeb"/>
        <w:numPr>
          <w:ilvl w:val="0"/>
          <w:numId w:val="32"/>
        </w:numPr>
        <w:spacing w:line="276" w:lineRule="auto"/>
      </w:pPr>
      <w:r>
        <w:rPr>
          <w:rStyle w:val="Strong"/>
        </w:rPr>
        <w:t>During a swimming safety session, learners were told to hold onto a flat board while learning to kick.</w:t>
      </w:r>
      <w:r>
        <w:br/>
        <w:t>In swimming, which item is used for safety?</w:t>
      </w:r>
      <w:r>
        <w:br/>
        <w:t>A. Stopwatch          B. Kickboard</w:t>
      </w:r>
      <w:r>
        <w:br/>
        <w:t>C. Towel                 D. Swimming cap</w:t>
      </w:r>
    </w:p>
    <w:p w:rsidR="009450B5" w:rsidRDefault="009450B5" w:rsidP="009450B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9450B5" w:rsidSect="009450B5">
          <w:type w:val="continuous"/>
          <w:pgSz w:w="12240" w:h="15840"/>
          <w:pgMar w:top="709" w:right="616" w:bottom="567" w:left="567" w:header="720" w:footer="720" w:gutter="0"/>
          <w:cols w:num="2" w:sep="1" w:space="0"/>
          <w:docGrid w:linePitch="360"/>
        </w:sectPr>
      </w:pPr>
    </w:p>
    <w:p w:rsidR="009450B5" w:rsidRDefault="009450B5" w:rsidP="009450B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448B8" w:rsidRDefault="002448B8" w:rsidP="009450B5">
      <w:pPr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448B8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SECTION B: </w:t>
      </w:r>
      <w:r w:rsidR="009450B5">
        <w:rPr>
          <w:rFonts w:ascii="Times New Roman" w:eastAsia="Times New Roman" w:hAnsi="Times New Roman" w:cs="Times New Roman"/>
          <w:b/>
          <w:bCs/>
          <w:sz w:val="27"/>
          <w:szCs w:val="27"/>
        </w:rPr>
        <w:t>(60</w:t>
      </w:r>
      <w:r w:rsidR="009450B5" w:rsidRPr="009450B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r w:rsidR="009450B5" w:rsidRPr="002448B8">
        <w:rPr>
          <w:rFonts w:ascii="Times New Roman" w:eastAsia="Times New Roman" w:hAnsi="Times New Roman" w:cs="Times New Roman"/>
          <w:b/>
          <w:bCs/>
          <w:sz w:val="27"/>
          <w:szCs w:val="27"/>
        </w:rPr>
        <w:t>MARKS</w:t>
      </w:r>
      <w:r w:rsidR="009450B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) </w:t>
      </w:r>
    </w:p>
    <w:p w:rsidR="009450B5" w:rsidRPr="009450B5" w:rsidRDefault="009450B5" w:rsidP="009450B5">
      <w:pPr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Cs/>
          <w:i/>
          <w:sz w:val="27"/>
          <w:szCs w:val="27"/>
        </w:rPr>
      </w:pPr>
      <w:r w:rsidRPr="009450B5">
        <w:rPr>
          <w:rFonts w:ascii="Times New Roman" w:eastAsia="Times New Roman" w:hAnsi="Times New Roman" w:cs="Times New Roman"/>
          <w:bCs/>
          <w:i/>
          <w:sz w:val="27"/>
          <w:szCs w:val="27"/>
        </w:rPr>
        <w:t>Answer all questions.</w:t>
      </w:r>
    </w:p>
    <w:p w:rsidR="009450B5" w:rsidRDefault="009450B5" w:rsidP="009450B5">
      <w:pPr>
        <w:pStyle w:val="NormalWeb"/>
        <w:spacing w:line="276" w:lineRule="auto"/>
      </w:pPr>
      <w:r>
        <w:rPr>
          <w:rStyle w:val="Strong"/>
        </w:rPr>
        <w:t>PART 1: PERFORMING ARTS (20 marks)</w:t>
      </w:r>
    </w:p>
    <w:p w:rsidR="009450B5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1.</w:t>
      </w:r>
      <w:r w:rsidR="009450B5">
        <w:t xml:space="preserve"> During music class, your teacher plays a short tune and asks you to describe what you hear.</w:t>
      </w:r>
      <w:r w:rsidR="009450B5">
        <w:br/>
        <w:t xml:space="preserve">(a) Define the term </w:t>
      </w:r>
      <w:r w:rsidR="009450B5">
        <w:rPr>
          <w:rStyle w:val="Emphasis"/>
        </w:rPr>
        <w:t>melody</w:t>
      </w:r>
      <w:r w:rsidR="009450B5">
        <w:t>. (2 marks)</w:t>
      </w:r>
    </w:p>
    <w:p w:rsidR="009450B5" w:rsidRDefault="009450B5" w:rsidP="000D32DA">
      <w:pPr>
        <w:pStyle w:val="NormalWeb"/>
        <w:spacing w:line="360" w:lineRule="auto"/>
      </w:pPr>
      <w:r>
        <w:t>_______________________________________________________________________________________________________________________________________________________________________________________</w:t>
      </w:r>
      <w:proofErr w:type="gramStart"/>
      <w:r>
        <w:t>_</w:t>
      </w:r>
      <w:proofErr w:type="gramEnd"/>
      <w:r>
        <w:br/>
        <w:t>(b) Using your knowledge of music, compose a 4-bar rhythm in a 2/4 time signatu</w:t>
      </w:r>
      <w:r w:rsidR="000D32DA">
        <w:t>re using any notes and rests. (2</w:t>
      </w:r>
      <w:r>
        <w:t xml:space="preserve"> marks)</w:t>
      </w:r>
    </w:p>
    <w:p w:rsidR="009450B5" w:rsidRDefault="009450B5" w:rsidP="000D32DA">
      <w:pPr>
        <w:pStyle w:val="NormalWeb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450B5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2.</w:t>
      </w:r>
      <w:r w:rsidR="009450B5">
        <w:t xml:space="preserve"> You are participating in a music competition where your group must compose a short melody in G major.</w:t>
      </w:r>
      <w:r w:rsidR="009450B5">
        <w:br/>
        <w:t>(a) Write any five notes found in the G major scale. (2 marks)</w:t>
      </w:r>
    </w:p>
    <w:p w:rsidR="009450B5" w:rsidRDefault="009450B5" w:rsidP="000D32DA">
      <w:pPr>
        <w:pStyle w:val="NormalWeb"/>
        <w:numPr>
          <w:ilvl w:val="0"/>
          <w:numId w:val="33"/>
        </w:numPr>
        <w:spacing w:line="360" w:lineRule="auto"/>
      </w:pPr>
      <w:r>
        <w:t>_____________________________________.</w:t>
      </w:r>
    </w:p>
    <w:p w:rsidR="009450B5" w:rsidRDefault="009450B5" w:rsidP="000D32DA">
      <w:pPr>
        <w:pStyle w:val="NormalWeb"/>
        <w:numPr>
          <w:ilvl w:val="0"/>
          <w:numId w:val="33"/>
        </w:numPr>
        <w:spacing w:line="360" w:lineRule="auto"/>
      </w:pPr>
      <w:r>
        <w:t>_____________________________________.</w:t>
      </w:r>
    </w:p>
    <w:p w:rsidR="009450B5" w:rsidRDefault="009450B5" w:rsidP="000D32DA">
      <w:pPr>
        <w:pStyle w:val="NormalWeb"/>
        <w:numPr>
          <w:ilvl w:val="0"/>
          <w:numId w:val="33"/>
        </w:numPr>
        <w:spacing w:line="360" w:lineRule="auto"/>
      </w:pPr>
      <w:r>
        <w:t>_____________________________________.</w:t>
      </w:r>
    </w:p>
    <w:p w:rsidR="009450B5" w:rsidRDefault="009450B5" w:rsidP="000D32DA">
      <w:pPr>
        <w:pStyle w:val="NormalWeb"/>
        <w:numPr>
          <w:ilvl w:val="0"/>
          <w:numId w:val="33"/>
        </w:numPr>
        <w:spacing w:line="360" w:lineRule="auto"/>
      </w:pPr>
      <w:r>
        <w:t>_____________________________________.</w:t>
      </w:r>
    </w:p>
    <w:p w:rsidR="009450B5" w:rsidRDefault="009450B5" w:rsidP="000D32DA">
      <w:pPr>
        <w:pStyle w:val="NormalWeb"/>
        <w:numPr>
          <w:ilvl w:val="0"/>
          <w:numId w:val="33"/>
        </w:numPr>
        <w:spacing w:line="360" w:lineRule="auto"/>
      </w:pPr>
      <w:r>
        <w:t>_____________________________________.</w:t>
      </w:r>
      <w:r>
        <w:br/>
        <w:t>(b) State two qualities that would make your melody sound good. (2 marks)</w:t>
      </w:r>
    </w:p>
    <w:p w:rsidR="009450B5" w:rsidRDefault="009450B5" w:rsidP="000D32DA">
      <w:pPr>
        <w:pStyle w:val="NormalWeb"/>
        <w:numPr>
          <w:ilvl w:val="0"/>
          <w:numId w:val="34"/>
        </w:numPr>
        <w:spacing w:line="360" w:lineRule="auto"/>
      </w:pPr>
      <w:r>
        <w:t>_____________________________________________________________________________________.</w:t>
      </w:r>
    </w:p>
    <w:p w:rsidR="009450B5" w:rsidRDefault="009450B5" w:rsidP="000D32DA">
      <w:pPr>
        <w:pStyle w:val="NormalWeb"/>
        <w:numPr>
          <w:ilvl w:val="0"/>
          <w:numId w:val="34"/>
        </w:numPr>
        <w:spacing w:line="360" w:lineRule="auto"/>
      </w:pPr>
      <w:r>
        <w:t>_____________________________________________________________________________________.</w:t>
      </w:r>
    </w:p>
    <w:p w:rsidR="009450B5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3.</w:t>
      </w:r>
      <w:r w:rsidR="009450B5">
        <w:t xml:space="preserve"> During a music lesson, you are assigned to explore Western solo instruments.</w:t>
      </w:r>
      <w:r w:rsidR="009450B5">
        <w:br/>
        <w:t>(a) Name any two Western solo instruments you could use in your presentation. (2 marks)</w:t>
      </w:r>
    </w:p>
    <w:p w:rsidR="009450B5" w:rsidRDefault="009450B5" w:rsidP="000D32DA">
      <w:pPr>
        <w:pStyle w:val="NormalWeb"/>
        <w:numPr>
          <w:ilvl w:val="0"/>
          <w:numId w:val="35"/>
        </w:numPr>
        <w:spacing w:line="360" w:lineRule="auto"/>
      </w:pPr>
      <w:r>
        <w:t>_____________________________________________________________________________________.</w:t>
      </w:r>
    </w:p>
    <w:p w:rsidR="000D32DA" w:rsidRDefault="009450B5" w:rsidP="000D32DA">
      <w:pPr>
        <w:pStyle w:val="NormalWeb"/>
        <w:numPr>
          <w:ilvl w:val="0"/>
          <w:numId w:val="35"/>
        </w:numPr>
        <w:spacing w:line="360" w:lineRule="auto"/>
      </w:pPr>
      <w:r>
        <w:t>_____________________________________________________________________________________.</w:t>
      </w:r>
      <w:r>
        <w:br/>
      </w:r>
    </w:p>
    <w:p w:rsidR="009450B5" w:rsidRDefault="009450B5" w:rsidP="000D32DA">
      <w:pPr>
        <w:pStyle w:val="NormalWeb"/>
        <w:numPr>
          <w:ilvl w:val="0"/>
          <w:numId w:val="35"/>
        </w:numPr>
        <w:spacing w:line="360" w:lineRule="auto"/>
      </w:pPr>
      <w:r>
        <w:lastRenderedPageBreak/>
        <w:t>(b) Explain how a descant recorder is tuned and played correctly during a performance. (3 marks)</w:t>
      </w:r>
    </w:p>
    <w:p w:rsidR="009450B5" w:rsidRDefault="009450B5" w:rsidP="000D32DA">
      <w:pPr>
        <w:pStyle w:val="NormalWeb"/>
        <w:spacing w:line="360" w:lineRule="auto"/>
      </w:pPr>
      <w:r>
        <w:t>_________________________________________________________________________________________</w:t>
      </w:r>
    </w:p>
    <w:p w:rsidR="009450B5" w:rsidRDefault="009450B5" w:rsidP="000D32DA">
      <w:pPr>
        <w:pStyle w:val="NormalWeb"/>
        <w:spacing w:line="360" w:lineRule="auto"/>
      </w:pPr>
      <w:r>
        <w:t>_________________________________________________________________________________________</w:t>
      </w:r>
    </w:p>
    <w:p w:rsidR="009450B5" w:rsidRDefault="009450B5" w:rsidP="000D32DA">
      <w:pPr>
        <w:pStyle w:val="NormalWeb"/>
        <w:spacing w:line="360" w:lineRule="auto"/>
      </w:pPr>
      <w:r>
        <w:t>_________________________________________________________________________________________</w:t>
      </w:r>
      <w:r>
        <w:br/>
        <w:t>(c) Your music teacher asks why a song has repeated lines. State one reason repetition is used in songs. (1 mark)</w:t>
      </w:r>
    </w:p>
    <w:p w:rsidR="000D32DA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__</w:t>
      </w:r>
    </w:p>
    <w:p w:rsidR="009450B5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4.</w:t>
      </w:r>
      <w:r w:rsidR="009450B5">
        <w:t xml:space="preserve"> Your class is preparing for a cultural music showcase where each group presents a Kenyan folk song.</w:t>
      </w:r>
      <w:r w:rsidR="009450B5">
        <w:br/>
        <w:t>Identify and briefly describe two classes of Kenyan folk songs that your group could choose from. (4 marks)</w:t>
      </w:r>
    </w:p>
    <w:p w:rsidR="000D32DA" w:rsidRDefault="000D32DA" w:rsidP="000D32DA">
      <w:pPr>
        <w:pStyle w:val="NormalWeb"/>
        <w:numPr>
          <w:ilvl w:val="0"/>
          <w:numId w:val="36"/>
        </w:numPr>
        <w:spacing w:line="360" w:lineRule="auto"/>
      </w:pPr>
      <w:r>
        <w:t>______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36"/>
        </w:numPr>
        <w:spacing w:line="360" w:lineRule="auto"/>
      </w:pPr>
      <w:r>
        <w:t>______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36"/>
        </w:numPr>
        <w:spacing w:line="360" w:lineRule="auto"/>
      </w:pPr>
      <w:r>
        <w:t>______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36"/>
        </w:numPr>
        <w:spacing w:line="360" w:lineRule="auto"/>
      </w:pPr>
      <w:r>
        <w:t>_____________________________________________________________________________________.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5.</w:t>
      </w:r>
      <w:r w:rsidR="009450B5">
        <w:t xml:space="preserve"> You are invited to tell a story during a school talent show.</w:t>
      </w:r>
      <w:r w:rsidR="009450B5">
        <w:br/>
        <w:t>(a) Mention two storytelling techniques you can use to make your performance interesting. (2 marks)</w:t>
      </w:r>
    </w:p>
    <w:p w:rsidR="000D32DA" w:rsidRDefault="000D32DA" w:rsidP="000D32DA">
      <w:pPr>
        <w:pStyle w:val="NormalWeb"/>
        <w:numPr>
          <w:ilvl w:val="0"/>
          <w:numId w:val="37"/>
        </w:numPr>
        <w:spacing w:line="360" w:lineRule="auto"/>
      </w:pPr>
      <w:r>
        <w:t>_____________________________________________________________________________________.</w:t>
      </w:r>
    </w:p>
    <w:p w:rsidR="009450B5" w:rsidRDefault="000D32DA" w:rsidP="000D32DA">
      <w:pPr>
        <w:pStyle w:val="NormalWeb"/>
        <w:numPr>
          <w:ilvl w:val="0"/>
          <w:numId w:val="37"/>
        </w:numPr>
        <w:spacing w:line="360" w:lineRule="auto"/>
      </w:pPr>
      <w:r>
        <w:t>_____________________________________________________________________________________.</w:t>
      </w:r>
      <w:r w:rsidR="009450B5">
        <w:br/>
        <w:t>(b) Explain one importance of storytelling in performing arts. (2 marks)</w:t>
      </w:r>
    </w:p>
    <w:p w:rsidR="000D32DA" w:rsidRDefault="000D32DA" w:rsidP="000D32DA">
      <w:pPr>
        <w:pStyle w:val="NormalWeb"/>
        <w:spacing w:line="360" w:lineRule="auto"/>
        <w:ind w:left="720"/>
      </w:pPr>
      <w:r>
        <w:t>____________________________________________________________________________________________________________________________________________________________________________</w:t>
      </w:r>
    </w:p>
    <w:p w:rsidR="000D32DA" w:rsidRPr="000D32DA" w:rsidRDefault="000D32DA" w:rsidP="000D32DA">
      <w:pPr>
        <w:pStyle w:val="Heading3"/>
        <w:spacing w:line="360" w:lineRule="auto"/>
        <w:rPr>
          <w:rStyle w:val="Strong"/>
          <w:bCs/>
        </w:rPr>
      </w:pPr>
      <w:r w:rsidRPr="000D32DA">
        <w:rPr>
          <w:rStyle w:val="Strong"/>
          <w:bCs/>
        </w:rPr>
        <w:t xml:space="preserve">c) </w:t>
      </w:r>
      <w:proofErr w:type="spellStart"/>
      <w:proofErr w:type="gramStart"/>
      <w:r w:rsidRPr="000D32DA">
        <w:rPr>
          <w:rStyle w:val="Strong"/>
          <w:bCs/>
        </w:rPr>
        <w:t>wafula</w:t>
      </w:r>
      <w:proofErr w:type="spellEnd"/>
      <w:proofErr w:type="gramEnd"/>
      <w:r w:rsidRPr="000D32DA">
        <w:rPr>
          <w:rStyle w:val="Strong"/>
          <w:bCs/>
        </w:rPr>
        <w:t xml:space="preserve"> was beating a drum during an </w:t>
      </w:r>
      <w:proofErr w:type="spellStart"/>
      <w:r w:rsidRPr="000D32DA">
        <w:rPr>
          <w:rStyle w:val="Strong"/>
          <w:bCs/>
        </w:rPr>
        <w:t>isikuti</w:t>
      </w:r>
      <w:proofErr w:type="spellEnd"/>
      <w:r w:rsidRPr="000D32DA">
        <w:rPr>
          <w:rStyle w:val="Strong"/>
          <w:bCs/>
        </w:rPr>
        <w:t xml:space="preserve"> dance. Name the parts of a drum labelled a and c. </w:t>
      </w:r>
      <w:proofErr w:type="gramStart"/>
      <w:r w:rsidRPr="000D32DA">
        <w:rPr>
          <w:rStyle w:val="Strong"/>
          <w:bCs/>
        </w:rPr>
        <w:t>( 2</w:t>
      </w:r>
      <w:proofErr w:type="gramEnd"/>
      <w:r w:rsidRPr="000D32DA">
        <w:rPr>
          <w:rStyle w:val="Strong"/>
          <w:bCs/>
        </w:rPr>
        <w:t xml:space="preserve"> marks)</w:t>
      </w:r>
    </w:p>
    <w:p w:rsidR="000D32DA" w:rsidRDefault="000D32DA" w:rsidP="000D32DA">
      <w:pPr>
        <w:pStyle w:val="Heading3"/>
        <w:spacing w:line="360" w:lineRule="auto"/>
        <w:rPr>
          <w:rStyle w:val="Strong"/>
          <w:b/>
          <w:bCs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-3785</wp:posOffset>
            </wp:positionH>
            <wp:positionV relativeFrom="paragraph">
              <wp:posOffset>-990</wp:posOffset>
            </wp:positionV>
            <wp:extent cx="2066290" cy="1424940"/>
            <wp:effectExtent l="0" t="0" r="0" b="3810"/>
            <wp:wrapNone/>
            <wp:docPr id="15" name="Picture 15" descr="Name the following parts of the drum. ﻿ | Easyelim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Name the following parts of the drum. ﻿ | Easyelimu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29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  <w:b/>
          <w:bCs/>
        </w:rPr>
        <w:t xml:space="preserve">                                                   </w:t>
      </w:r>
      <w:proofErr w:type="gramStart"/>
      <w:r>
        <w:rPr>
          <w:rStyle w:val="Strong"/>
          <w:b/>
          <w:bCs/>
        </w:rPr>
        <w:t>a</w:t>
      </w:r>
      <w:proofErr w:type="gramEnd"/>
      <w:r>
        <w:rPr>
          <w:rStyle w:val="Strong"/>
          <w:b/>
          <w:bCs/>
        </w:rPr>
        <w:t>:_______________________________________.</w:t>
      </w:r>
    </w:p>
    <w:p w:rsidR="000D32DA" w:rsidRDefault="000D32DA" w:rsidP="000D32DA">
      <w:pPr>
        <w:pStyle w:val="Heading3"/>
        <w:spacing w:line="360" w:lineRule="auto"/>
        <w:ind w:left="2880"/>
        <w:rPr>
          <w:rStyle w:val="Strong"/>
          <w:b/>
          <w:bCs/>
        </w:rPr>
      </w:pPr>
      <w:r>
        <w:rPr>
          <w:rStyle w:val="Strong"/>
          <w:b/>
          <w:bCs/>
        </w:rPr>
        <w:t xml:space="preserve">       </w:t>
      </w:r>
      <w:proofErr w:type="gramStart"/>
      <w:r>
        <w:rPr>
          <w:rStyle w:val="Strong"/>
          <w:b/>
          <w:bCs/>
        </w:rPr>
        <w:t>c</w:t>
      </w:r>
      <w:proofErr w:type="gramEnd"/>
      <w:r>
        <w:rPr>
          <w:rStyle w:val="Strong"/>
          <w:b/>
          <w:bCs/>
        </w:rPr>
        <w:t>: _______________________________________.</w:t>
      </w:r>
    </w:p>
    <w:p w:rsidR="000D32DA" w:rsidRDefault="000D32DA" w:rsidP="000D32DA">
      <w:pPr>
        <w:pStyle w:val="Heading3"/>
        <w:spacing w:line="360" w:lineRule="auto"/>
        <w:rPr>
          <w:rStyle w:val="Strong"/>
          <w:b/>
          <w:bCs/>
        </w:rPr>
      </w:pPr>
    </w:p>
    <w:p w:rsidR="009450B5" w:rsidRDefault="009450B5" w:rsidP="000D32DA">
      <w:pPr>
        <w:pStyle w:val="Heading3"/>
        <w:spacing w:line="360" w:lineRule="auto"/>
      </w:pPr>
      <w:r>
        <w:rPr>
          <w:rStyle w:val="Strong"/>
          <w:b/>
          <w:bCs/>
        </w:rPr>
        <w:lastRenderedPageBreak/>
        <w:t>PART 2: SPORTS (20 marks)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6.</w:t>
      </w:r>
      <w:r w:rsidR="009450B5">
        <w:t xml:space="preserve"> A school handball team is training for an upcoming interschool tournament.</w:t>
      </w:r>
      <w:r w:rsidR="009450B5">
        <w:br/>
        <w:t>(a) Mention three types of passes the team can use during the game. (3 marks)</w:t>
      </w:r>
    </w:p>
    <w:p w:rsidR="000D32DA" w:rsidRDefault="000D32DA" w:rsidP="000D32DA">
      <w:pPr>
        <w:pStyle w:val="NormalWeb"/>
        <w:numPr>
          <w:ilvl w:val="0"/>
          <w:numId w:val="38"/>
        </w:numPr>
        <w:spacing w:line="360" w:lineRule="auto"/>
      </w:pPr>
      <w:r>
        <w:t>______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38"/>
        </w:numPr>
        <w:spacing w:line="360" w:lineRule="auto"/>
      </w:pPr>
      <w:r>
        <w:t>______________________________________________________________________________________</w:t>
      </w:r>
    </w:p>
    <w:p w:rsidR="000D32DA" w:rsidRDefault="000D32DA" w:rsidP="000D32DA">
      <w:pPr>
        <w:pStyle w:val="NormalWeb"/>
        <w:numPr>
          <w:ilvl w:val="0"/>
          <w:numId w:val="38"/>
        </w:numPr>
        <w:spacing w:line="360" w:lineRule="auto"/>
      </w:pPr>
      <w:r>
        <w:t>______________________________________________________________________________________</w:t>
      </w:r>
      <w:r w:rsidR="009450B5">
        <w:br/>
      </w:r>
    </w:p>
    <w:p w:rsidR="009450B5" w:rsidRDefault="009450B5" w:rsidP="000D32DA">
      <w:pPr>
        <w:pStyle w:val="NormalWeb"/>
        <w:numPr>
          <w:ilvl w:val="0"/>
          <w:numId w:val="38"/>
        </w:numPr>
        <w:spacing w:line="360" w:lineRule="auto"/>
      </w:pPr>
      <w:r>
        <w:t>(b) State one role of the goalkeeper during a handball match. (1 mark)</w:t>
      </w:r>
    </w:p>
    <w:p w:rsidR="000D32DA" w:rsidRDefault="000D32DA" w:rsidP="000D32DA">
      <w:pPr>
        <w:pStyle w:val="NormalWeb"/>
        <w:spacing w:line="360" w:lineRule="auto"/>
        <w:ind w:left="720"/>
      </w:pPr>
      <w:r>
        <w:t>_____________________________________________________________________________________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7.</w:t>
      </w:r>
      <w:r w:rsidR="009450B5">
        <w:t xml:space="preserve"> During a Physical Education lesson, your class is practicing football skills.</w:t>
      </w:r>
      <w:r w:rsidR="009450B5">
        <w:br/>
        <w:t>(a) Explain two techniques of dribbling that would help you keep control of the ball. (4 marks)</w:t>
      </w:r>
    </w:p>
    <w:p w:rsidR="000D32DA" w:rsidRDefault="000D32DA" w:rsidP="000D32DA">
      <w:pPr>
        <w:pStyle w:val="NormalWeb"/>
        <w:numPr>
          <w:ilvl w:val="0"/>
          <w:numId w:val="39"/>
        </w:numPr>
        <w:spacing w:line="360" w:lineRule="auto"/>
      </w:pPr>
      <w:r>
        <w:t>_____________________________________________________________________________________.</w:t>
      </w:r>
    </w:p>
    <w:p w:rsidR="009450B5" w:rsidRDefault="000D32DA" w:rsidP="000D32DA">
      <w:pPr>
        <w:pStyle w:val="NormalWeb"/>
        <w:numPr>
          <w:ilvl w:val="0"/>
          <w:numId w:val="39"/>
        </w:numPr>
        <w:spacing w:line="360" w:lineRule="auto"/>
      </w:pPr>
      <w:r>
        <w:t>_____________________________________________________________________________________.</w:t>
      </w:r>
      <w:r w:rsidR="009450B5">
        <w:br/>
        <w:t>(b) State two rules that all players must observe in a football match. (2 marks)</w:t>
      </w:r>
    </w:p>
    <w:p w:rsidR="000D32DA" w:rsidRDefault="000D32DA" w:rsidP="000D32DA">
      <w:pPr>
        <w:pStyle w:val="NormalWeb"/>
        <w:numPr>
          <w:ilvl w:val="0"/>
          <w:numId w:val="40"/>
        </w:numPr>
        <w:spacing w:line="360" w:lineRule="auto"/>
      </w:pPr>
      <w:r>
        <w:t>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40"/>
        </w:numPr>
        <w:spacing w:line="360" w:lineRule="auto"/>
      </w:pPr>
      <w:r>
        <w:t>_______________________________________________________________________________.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4</w:t>
      </w:r>
      <w:r w:rsidR="009450B5">
        <w:rPr>
          <w:rStyle w:val="Strong"/>
        </w:rPr>
        <w:t>8.</w:t>
      </w:r>
      <w:r w:rsidR="009450B5">
        <w:t xml:space="preserve"> You have been selected to represent your school in the javelin event during a sports day.</w:t>
      </w:r>
      <w:r w:rsidR="009450B5">
        <w:br/>
        <w:t>(a) Describe the correct body posture you should use when throwing a javelin. Include a drawing or diagram. (3 marks)</w:t>
      </w:r>
    </w:p>
    <w:p w:rsidR="000D32DA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</w:t>
      </w:r>
    </w:p>
    <w:p w:rsidR="000D32DA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</w:t>
      </w:r>
    </w:p>
    <w:p w:rsidR="009450B5" w:rsidRDefault="000D32DA" w:rsidP="000D32DA">
      <w:pPr>
        <w:pStyle w:val="NormalWeb"/>
        <w:spacing w:line="360" w:lineRule="auto"/>
      </w:pPr>
      <w:r>
        <w:t>_______________________________________________________________________________________</w:t>
      </w:r>
      <w:proofErr w:type="gramStart"/>
      <w:r>
        <w:t>_</w:t>
      </w:r>
      <w:proofErr w:type="gramEnd"/>
      <w:r w:rsidR="009450B5">
        <w:br/>
        <w:t>(b) List two important items you will need for the javelin event. (2 marks)</w:t>
      </w:r>
    </w:p>
    <w:p w:rsidR="000D32DA" w:rsidRDefault="000D32DA" w:rsidP="000D32DA">
      <w:pPr>
        <w:pStyle w:val="NormalWeb"/>
        <w:numPr>
          <w:ilvl w:val="0"/>
          <w:numId w:val="41"/>
        </w:numPr>
        <w:spacing w:line="360" w:lineRule="auto"/>
      </w:pPr>
      <w:r>
        <w:t>______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41"/>
        </w:numPr>
        <w:spacing w:line="360" w:lineRule="auto"/>
      </w:pPr>
      <w:r>
        <w:t>_____________________________________________________________________________________.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lastRenderedPageBreak/>
        <w:t>4</w:t>
      </w:r>
      <w:r w:rsidR="009450B5">
        <w:rPr>
          <w:rStyle w:val="Strong"/>
        </w:rPr>
        <w:t>9.</w:t>
      </w:r>
      <w:r w:rsidR="009450B5">
        <w:t xml:space="preserve"> During fitness training, your coach asks you to improve your physical skills.</w:t>
      </w:r>
      <w:r w:rsidR="009450B5">
        <w:br/>
        <w:t xml:space="preserve">(a) Differentiate between </w:t>
      </w:r>
      <w:r w:rsidR="009450B5">
        <w:rPr>
          <w:rStyle w:val="Emphasis"/>
        </w:rPr>
        <w:t>strength</w:t>
      </w:r>
      <w:r w:rsidR="009450B5">
        <w:t xml:space="preserve"> and </w:t>
      </w:r>
      <w:r w:rsidR="009450B5">
        <w:rPr>
          <w:rStyle w:val="Emphasis"/>
        </w:rPr>
        <w:t>stability</w:t>
      </w:r>
      <w:r w:rsidR="009450B5">
        <w:t xml:space="preserve"> in physical fitness. (2 marks)</w:t>
      </w:r>
    </w:p>
    <w:p w:rsidR="000D32DA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450B5">
        <w:br/>
        <w:t>(b) Give two activities that can help you improve your agility in athletics. (2 marks)</w:t>
      </w:r>
    </w:p>
    <w:p w:rsidR="000D32DA" w:rsidRDefault="000D32DA" w:rsidP="000D32DA">
      <w:pPr>
        <w:pStyle w:val="NormalWeb"/>
        <w:numPr>
          <w:ilvl w:val="0"/>
          <w:numId w:val="42"/>
        </w:numPr>
        <w:spacing w:line="360" w:lineRule="auto"/>
      </w:pPr>
      <w:r>
        <w:t>_____________________________________________________________________________________.</w:t>
      </w:r>
    </w:p>
    <w:p w:rsidR="009450B5" w:rsidRDefault="000D32DA" w:rsidP="000D32DA">
      <w:pPr>
        <w:pStyle w:val="NormalWeb"/>
        <w:numPr>
          <w:ilvl w:val="0"/>
          <w:numId w:val="42"/>
        </w:numPr>
        <w:spacing w:line="360" w:lineRule="auto"/>
      </w:pPr>
      <w:r>
        <w:t>_____________________________________________________________________________________.</w:t>
      </w:r>
      <w:r w:rsidR="009450B5">
        <w:br/>
        <w:t>(c) What role does coordination play when performing physical exercises like skipping or balancing? (1 mark)</w:t>
      </w:r>
    </w:p>
    <w:p w:rsidR="000D32DA" w:rsidRDefault="000D32DA" w:rsidP="000D32DA">
      <w:pPr>
        <w:pStyle w:val="NormalWeb"/>
        <w:spacing w:line="360" w:lineRule="auto"/>
        <w:ind w:left="720"/>
      </w:pPr>
      <w:r>
        <w:t>___________________________________________________________________________________________________________________________________________________________________________</w:t>
      </w:r>
    </w:p>
    <w:p w:rsidR="009450B5" w:rsidRDefault="009450B5" w:rsidP="000D32DA">
      <w:pPr>
        <w:pStyle w:val="Heading3"/>
        <w:spacing w:line="360" w:lineRule="auto"/>
      </w:pPr>
      <w:r>
        <w:rPr>
          <w:rStyle w:val="Strong"/>
          <w:b/>
          <w:bCs/>
        </w:rPr>
        <w:t>PART 3: VISUAL ARTS (20 marks)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5</w:t>
      </w:r>
      <w:r w:rsidR="009450B5">
        <w:rPr>
          <w:rStyle w:val="Strong"/>
        </w:rPr>
        <w:t>0.</w:t>
      </w:r>
      <w:r w:rsidR="009450B5">
        <w:t xml:space="preserve"> Your group is assigned to create a simple animation for a school art project.</w:t>
      </w:r>
      <w:r w:rsidR="009450B5">
        <w:br/>
        <w:t xml:space="preserve">(a) Explain what is meant by </w:t>
      </w:r>
      <w:r w:rsidR="009450B5">
        <w:rPr>
          <w:rStyle w:val="Emphasis"/>
        </w:rPr>
        <w:t>flipbook animation</w:t>
      </w:r>
      <w:r w:rsidR="009450B5">
        <w:t>. (2 marks)</w:t>
      </w:r>
    </w:p>
    <w:p w:rsidR="009450B5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_____________________________________________________________________________________________</w:t>
      </w:r>
      <w:proofErr w:type="gramStart"/>
      <w:r>
        <w:t>_</w:t>
      </w:r>
      <w:proofErr w:type="gramEnd"/>
      <w:r w:rsidR="009450B5">
        <w:br/>
        <w:t>(b) Draw three simple frames to show a bouncing ball in motion. (3 marks)</w:t>
      </w:r>
    </w:p>
    <w:p w:rsidR="000D32DA" w:rsidRDefault="000D32DA" w:rsidP="000D32DA">
      <w:pPr>
        <w:pStyle w:val="NormalWeb"/>
        <w:spacing w:line="360" w:lineRule="auto"/>
        <w:rPr>
          <w:rStyle w:val="Strong"/>
        </w:rPr>
      </w:pPr>
    </w:p>
    <w:p w:rsidR="000D32DA" w:rsidRDefault="000D32DA" w:rsidP="000D32DA">
      <w:pPr>
        <w:pStyle w:val="NormalWeb"/>
        <w:spacing w:line="360" w:lineRule="auto"/>
        <w:rPr>
          <w:rStyle w:val="Strong"/>
        </w:rPr>
      </w:pPr>
    </w:p>
    <w:p w:rsidR="000D32DA" w:rsidRDefault="000D32DA" w:rsidP="000D32DA">
      <w:pPr>
        <w:pStyle w:val="NormalWeb"/>
        <w:spacing w:line="360" w:lineRule="auto"/>
        <w:rPr>
          <w:rStyle w:val="Strong"/>
        </w:rPr>
      </w:pPr>
    </w:p>
    <w:p w:rsidR="000D32DA" w:rsidRDefault="000D32DA" w:rsidP="000D32DA">
      <w:pPr>
        <w:pStyle w:val="NormalWeb"/>
        <w:spacing w:line="360" w:lineRule="auto"/>
        <w:rPr>
          <w:rStyle w:val="Strong"/>
        </w:rPr>
      </w:pPr>
    </w:p>
    <w:p w:rsidR="000D32DA" w:rsidRDefault="000D32DA" w:rsidP="000D32DA">
      <w:pPr>
        <w:pStyle w:val="NormalWeb"/>
        <w:spacing w:line="360" w:lineRule="auto"/>
        <w:rPr>
          <w:rStyle w:val="Strong"/>
        </w:rPr>
      </w:pPr>
    </w:p>
    <w:p w:rsidR="000D32DA" w:rsidRDefault="000D32DA" w:rsidP="000D32DA">
      <w:pPr>
        <w:pStyle w:val="NormalWeb"/>
        <w:spacing w:line="360" w:lineRule="auto"/>
        <w:rPr>
          <w:rStyle w:val="Strong"/>
        </w:rPr>
      </w:pP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lastRenderedPageBreak/>
        <w:t>5</w:t>
      </w:r>
      <w:r w:rsidR="009450B5">
        <w:rPr>
          <w:rStyle w:val="Strong"/>
        </w:rPr>
        <w:t>1.</w:t>
      </w:r>
      <w:r w:rsidR="009450B5">
        <w:t xml:space="preserve"> You are designing a greeting card to be displayed on your school’s Open Day.</w:t>
      </w:r>
      <w:r w:rsidR="009450B5">
        <w:br/>
        <w:t>(a) State two elements of visual arts you will use in the card design. (2 marks)</w:t>
      </w:r>
    </w:p>
    <w:p w:rsidR="000D32DA" w:rsidRDefault="000D32DA" w:rsidP="000D32DA">
      <w:pPr>
        <w:pStyle w:val="NormalWeb"/>
        <w:numPr>
          <w:ilvl w:val="0"/>
          <w:numId w:val="43"/>
        </w:numPr>
        <w:spacing w:line="360" w:lineRule="auto"/>
      </w:pPr>
      <w:r>
        <w:t>_____________________________________________________________________________________.</w:t>
      </w:r>
    </w:p>
    <w:p w:rsidR="009450B5" w:rsidRDefault="000D32DA" w:rsidP="000D32DA">
      <w:pPr>
        <w:pStyle w:val="NormalWeb"/>
        <w:numPr>
          <w:ilvl w:val="0"/>
          <w:numId w:val="43"/>
        </w:numPr>
        <w:spacing w:line="360" w:lineRule="auto"/>
      </w:pPr>
      <w:r>
        <w:t>_____________________________________________________________________________________.</w:t>
      </w:r>
      <w:r w:rsidR="009450B5">
        <w:br/>
        <w:t>(b) Explain how you will decorate the card to make it attractive. (3 marks)</w:t>
      </w:r>
    </w:p>
    <w:p w:rsidR="000D32DA" w:rsidRDefault="000D32DA" w:rsidP="000D32DA">
      <w:pPr>
        <w:pStyle w:val="NormalWeb"/>
        <w:numPr>
          <w:ilvl w:val="0"/>
          <w:numId w:val="44"/>
        </w:numPr>
        <w:spacing w:line="360" w:lineRule="auto"/>
      </w:pPr>
      <w:r>
        <w:t>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44"/>
        </w:numPr>
        <w:spacing w:line="360" w:lineRule="auto"/>
      </w:pPr>
      <w:r>
        <w:t>_______________________________________________________________________________.</w:t>
      </w:r>
    </w:p>
    <w:p w:rsidR="000D32DA" w:rsidRDefault="000D32DA" w:rsidP="000D32DA">
      <w:pPr>
        <w:pStyle w:val="NormalWeb"/>
        <w:numPr>
          <w:ilvl w:val="0"/>
          <w:numId w:val="44"/>
        </w:numPr>
        <w:spacing w:line="360" w:lineRule="auto"/>
      </w:pPr>
      <w:r>
        <w:t>_______________________________________________________________________________.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5</w:t>
      </w:r>
      <w:r w:rsidR="009450B5">
        <w:rPr>
          <w:rStyle w:val="Strong"/>
        </w:rPr>
        <w:t>2.</w:t>
      </w:r>
      <w:r w:rsidR="009450B5">
        <w:t xml:space="preserve"> Your class is preparing costumes for a Kenyan folk dance performance.</w:t>
      </w:r>
      <w:r w:rsidR="009450B5">
        <w:br/>
        <w:t xml:space="preserve">(a) What is </w:t>
      </w:r>
      <w:r w:rsidR="009450B5">
        <w:rPr>
          <w:rStyle w:val="Emphasis"/>
        </w:rPr>
        <w:t>adornment</w:t>
      </w:r>
      <w:r w:rsidR="009450B5">
        <w:t xml:space="preserve"> in relation to costumes? (2 marks)</w:t>
      </w:r>
    </w:p>
    <w:p w:rsidR="009450B5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_____________________________________________________________________________________________</w:t>
      </w:r>
      <w:proofErr w:type="gramStart"/>
      <w:r>
        <w:t>_</w:t>
      </w:r>
      <w:proofErr w:type="gramEnd"/>
      <w:r w:rsidR="009450B5">
        <w:br/>
        <w:t>(b) Name two materials you could use to decorate the costumes. (2 marks)</w:t>
      </w:r>
    </w:p>
    <w:p w:rsidR="000D32DA" w:rsidRDefault="000D32DA" w:rsidP="000D32DA">
      <w:pPr>
        <w:pStyle w:val="NormalWeb"/>
        <w:numPr>
          <w:ilvl w:val="0"/>
          <w:numId w:val="45"/>
        </w:numPr>
        <w:spacing w:line="360" w:lineRule="auto"/>
      </w:pPr>
      <w:r>
        <w:t>______________________________________________________________________________________</w:t>
      </w:r>
    </w:p>
    <w:p w:rsidR="000D32DA" w:rsidRDefault="000D32DA" w:rsidP="000D32DA">
      <w:pPr>
        <w:pStyle w:val="NormalWeb"/>
        <w:numPr>
          <w:ilvl w:val="0"/>
          <w:numId w:val="45"/>
        </w:numPr>
        <w:spacing w:line="360" w:lineRule="auto"/>
      </w:pPr>
      <w:r>
        <w:t>______________________________________________________________________________________</w:t>
      </w:r>
    </w:p>
    <w:p w:rsidR="000D32DA" w:rsidRDefault="00552486" w:rsidP="000D32DA">
      <w:pPr>
        <w:pStyle w:val="NormalWeb"/>
        <w:spacing w:line="360" w:lineRule="auto"/>
      </w:pPr>
      <w:r>
        <w:rPr>
          <w:rStyle w:val="Strong"/>
        </w:rPr>
        <w:t>5</w:t>
      </w:r>
      <w:bookmarkStart w:id="0" w:name="_GoBack"/>
      <w:bookmarkEnd w:id="0"/>
      <w:r w:rsidR="009450B5">
        <w:rPr>
          <w:rStyle w:val="Strong"/>
        </w:rPr>
        <w:t>3.</w:t>
      </w:r>
      <w:r w:rsidR="009450B5">
        <w:t xml:space="preserve"> Your school is holding a storytelling competition.</w:t>
      </w:r>
      <w:r w:rsidR="009450B5">
        <w:br/>
        <w:t>(a) What are three essential elements that make a story complete? (3 marks)</w:t>
      </w:r>
    </w:p>
    <w:p w:rsidR="000D32DA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.</w:t>
      </w:r>
    </w:p>
    <w:p w:rsidR="000D32DA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.</w:t>
      </w:r>
    </w:p>
    <w:p w:rsidR="009450B5" w:rsidRDefault="000D32DA" w:rsidP="000D32DA">
      <w:pPr>
        <w:pStyle w:val="NormalWeb"/>
        <w:spacing w:line="360" w:lineRule="auto"/>
      </w:pPr>
      <w:r>
        <w:t>__________________________________________________________________________________________.</w:t>
      </w:r>
      <w:r w:rsidR="009450B5">
        <w:br/>
        <w:t>(b) Describe how you would present your story to keep the audience interested. (2 marks)</w:t>
      </w:r>
    </w:p>
    <w:p w:rsidR="000D32DA" w:rsidRDefault="000D32DA" w:rsidP="000D32DA">
      <w:pPr>
        <w:pStyle w:val="NormalWeb"/>
        <w:spacing w:line="360" w:lineRule="auto"/>
        <w:rPr>
          <w:b/>
          <w:bCs/>
        </w:rPr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D32DA" w:rsidRDefault="009450B5" w:rsidP="009450B5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  <w:r w:rsidR="002448B8" w:rsidRPr="002448B8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0D32DA" w:rsidSect="009450B5">
      <w:type w:val="continuous"/>
      <w:pgSz w:w="12240" w:h="15840"/>
      <w:pgMar w:top="709" w:right="616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66DE" w:rsidRDefault="001466DE" w:rsidP="009450B5">
      <w:pPr>
        <w:spacing w:after="0" w:line="240" w:lineRule="auto"/>
      </w:pPr>
      <w:r>
        <w:separator/>
      </w:r>
    </w:p>
  </w:endnote>
  <w:endnote w:type="continuationSeparator" w:id="0">
    <w:p w:rsidR="001466DE" w:rsidRDefault="001466DE" w:rsidP="00945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3668" w:rsidRPr="0096799A" w:rsidRDefault="00CA3668" w:rsidP="00CA3668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3F391B03" wp14:editId="0CCE2419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CAS PAPER 2                        </w:t>
    </w:r>
    <w:r w:rsidR="00175D48">
      <w:rPr>
        <w:rFonts w:ascii="Bradley Hand ITC" w:hAnsi="Bradley Hand ITC"/>
        <w:b/>
      </w:rPr>
      <w:t>711/2</w:t>
    </w:r>
    <w:r>
      <w:rPr>
        <w:rFonts w:ascii="Bradley Hand ITC" w:hAnsi="Bradley Hand ITC"/>
        <w:b/>
      </w:rPr>
      <w:t xml:space="preserve">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66DE" w:rsidRDefault="001466DE" w:rsidP="009450B5">
      <w:pPr>
        <w:spacing w:after="0" w:line="240" w:lineRule="auto"/>
      </w:pPr>
      <w:r>
        <w:separator/>
      </w:r>
    </w:p>
  </w:footnote>
  <w:footnote w:type="continuationSeparator" w:id="0">
    <w:p w:rsidR="001466DE" w:rsidRDefault="001466DE" w:rsidP="009450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D51A9"/>
    <w:multiLevelType w:val="hybridMultilevel"/>
    <w:tmpl w:val="11B80AF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22E56A1"/>
    <w:multiLevelType w:val="hybridMultilevel"/>
    <w:tmpl w:val="4282C5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0166F7"/>
    <w:multiLevelType w:val="hybridMultilevel"/>
    <w:tmpl w:val="B2C267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AA2D1B"/>
    <w:multiLevelType w:val="multilevel"/>
    <w:tmpl w:val="50ECE41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8F1331B"/>
    <w:multiLevelType w:val="multilevel"/>
    <w:tmpl w:val="B16C1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0E721EB"/>
    <w:multiLevelType w:val="multilevel"/>
    <w:tmpl w:val="CF1A98F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A28351D"/>
    <w:multiLevelType w:val="multilevel"/>
    <w:tmpl w:val="CCAA2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B25A0F"/>
    <w:multiLevelType w:val="multilevel"/>
    <w:tmpl w:val="7F64A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4428CB"/>
    <w:multiLevelType w:val="hybridMultilevel"/>
    <w:tmpl w:val="4E30E1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D00D75"/>
    <w:multiLevelType w:val="hybridMultilevel"/>
    <w:tmpl w:val="DD582C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272C12"/>
    <w:multiLevelType w:val="hybridMultilevel"/>
    <w:tmpl w:val="B9CE8A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93785A"/>
    <w:multiLevelType w:val="hybridMultilevel"/>
    <w:tmpl w:val="B02042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BA22D2"/>
    <w:multiLevelType w:val="hybridMultilevel"/>
    <w:tmpl w:val="F0AEFF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1A053B"/>
    <w:multiLevelType w:val="multilevel"/>
    <w:tmpl w:val="ACEEA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5CC489A"/>
    <w:multiLevelType w:val="multilevel"/>
    <w:tmpl w:val="1422A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7C55B7F"/>
    <w:multiLevelType w:val="multilevel"/>
    <w:tmpl w:val="D092F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9C2325A"/>
    <w:multiLevelType w:val="hybridMultilevel"/>
    <w:tmpl w:val="E24AB7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564BF8"/>
    <w:multiLevelType w:val="multilevel"/>
    <w:tmpl w:val="770ED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30F08C5"/>
    <w:multiLevelType w:val="multilevel"/>
    <w:tmpl w:val="3F1EC9D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806BF0"/>
    <w:multiLevelType w:val="multilevel"/>
    <w:tmpl w:val="3F62070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9CF689D"/>
    <w:multiLevelType w:val="multilevel"/>
    <w:tmpl w:val="40C4E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A0C1EF6"/>
    <w:multiLevelType w:val="multilevel"/>
    <w:tmpl w:val="130E6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B394001"/>
    <w:multiLevelType w:val="multilevel"/>
    <w:tmpl w:val="565EC2F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BDD41EF"/>
    <w:multiLevelType w:val="multilevel"/>
    <w:tmpl w:val="403826C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D952D93"/>
    <w:multiLevelType w:val="multilevel"/>
    <w:tmpl w:val="8888587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>
    <w:nsid w:val="3EA573C7"/>
    <w:multiLevelType w:val="multilevel"/>
    <w:tmpl w:val="C2A6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1872AA6"/>
    <w:multiLevelType w:val="multilevel"/>
    <w:tmpl w:val="C03E8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21A17B0"/>
    <w:multiLevelType w:val="multilevel"/>
    <w:tmpl w:val="032E5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42297417"/>
    <w:multiLevelType w:val="multilevel"/>
    <w:tmpl w:val="E5C2F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3EF4047"/>
    <w:multiLevelType w:val="hybridMultilevel"/>
    <w:tmpl w:val="62A4C18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40D37D9"/>
    <w:multiLevelType w:val="multilevel"/>
    <w:tmpl w:val="6018D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66658DF"/>
    <w:multiLevelType w:val="multilevel"/>
    <w:tmpl w:val="49524B9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71D3E14"/>
    <w:multiLevelType w:val="hybridMultilevel"/>
    <w:tmpl w:val="70A839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A7347E9"/>
    <w:multiLevelType w:val="multilevel"/>
    <w:tmpl w:val="07E0628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A9D7439"/>
    <w:multiLevelType w:val="multilevel"/>
    <w:tmpl w:val="0500310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B1B7021"/>
    <w:multiLevelType w:val="hybridMultilevel"/>
    <w:tmpl w:val="E0C0A90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5B841110"/>
    <w:multiLevelType w:val="multilevel"/>
    <w:tmpl w:val="9A10F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0D63475"/>
    <w:multiLevelType w:val="multilevel"/>
    <w:tmpl w:val="5B6EF2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52C1C8F"/>
    <w:multiLevelType w:val="multilevel"/>
    <w:tmpl w:val="7D92A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89622EA"/>
    <w:multiLevelType w:val="multilevel"/>
    <w:tmpl w:val="2674B84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1226FF8"/>
    <w:multiLevelType w:val="multilevel"/>
    <w:tmpl w:val="A80C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8BF06B2"/>
    <w:multiLevelType w:val="hybridMultilevel"/>
    <w:tmpl w:val="16923D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F437449"/>
    <w:multiLevelType w:val="multilevel"/>
    <w:tmpl w:val="D144D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7"/>
  </w:num>
  <w:num w:numId="3">
    <w:abstractNumId w:val="27"/>
  </w:num>
  <w:num w:numId="4">
    <w:abstractNumId w:val="39"/>
  </w:num>
  <w:num w:numId="5">
    <w:abstractNumId w:val="3"/>
  </w:num>
  <w:num w:numId="6">
    <w:abstractNumId w:val="23"/>
  </w:num>
  <w:num w:numId="7">
    <w:abstractNumId w:val="25"/>
  </w:num>
  <w:num w:numId="8">
    <w:abstractNumId w:val="6"/>
  </w:num>
  <w:num w:numId="9">
    <w:abstractNumId w:val="21"/>
  </w:num>
  <w:num w:numId="10">
    <w:abstractNumId w:val="18"/>
  </w:num>
  <w:num w:numId="11">
    <w:abstractNumId w:val="19"/>
  </w:num>
  <w:num w:numId="12">
    <w:abstractNumId w:val="44"/>
  </w:num>
  <w:num w:numId="13">
    <w:abstractNumId w:val="4"/>
  </w:num>
  <w:num w:numId="14">
    <w:abstractNumId w:val="31"/>
  </w:num>
  <w:num w:numId="15">
    <w:abstractNumId w:val="40"/>
  </w:num>
  <w:num w:numId="16">
    <w:abstractNumId w:val="34"/>
  </w:num>
  <w:num w:numId="17">
    <w:abstractNumId w:val="32"/>
  </w:num>
  <w:num w:numId="18">
    <w:abstractNumId w:val="15"/>
  </w:num>
  <w:num w:numId="19">
    <w:abstractNumId w:val="13"/>
  </w:num>
  <w:num w:numId="20">
    <w:abstractNumId w:val="17"/>
  </w:num>
  <w:num w:numId="21">
    <w:abstractNumId w:val="20"/>
  </w:num>
  <w:num w:numId="22">
    <w:abstractNumId w:val="35"/>
  </w:num>
  <w:num w:numId="23">
    <w:abstractNumId w:val="5"/>
  </w:num>
  <w:num w:numId="24">
    <w:abstractNumId w:val="42"/>
  </w:num>
  <w:num w:numId="25">
    <w:abstractNumId w:val="28"/>
  </w:num>
  <w:num w:numId="26">
    <w:abstractNumId w:val="14"/>
  </w:num>
  <w:num w:numId="27">
    <w:abstractNumId w:val="29"/>
  </w:num>
  <w:num w:numId="28">
    <w:abstractNumId w:val="41"/>
  </w:num>
  <w:num w:numId="29">
    <w:abstractNumId w:val="22"/>
  </w:num>
  <w:num w:numId="30">
    <w:abstractNumId w:val="26"/>
  </w:num>
  <w:num w:numId="31">
    <w:abstractNumId w:val="38"/>
  </w:num>
  <w:num w:numId="32">
    <w:abstractNumId w:val="24"/>
  </w:num>
  <w:num w:numId="33">
    <w:abstractNumId w:val="12"/>
  </w:num>
  <w:num w:numId="34">
    <w:abstractNumId w:val="9"/>
  </w:num>
  <w:num w:numId="35">
    <w:abstractNumId w:val="2"/>
  </w:num>
  <w:num w:numId="36">
    <w:abstractNumId w:val="16"/>
  </w:num>
  <w:num w:numId="37">
    <w:abstractNumId w:val="43"/>
  </w:num>
  <w:num w:numId="38">
    <w:abstractNumId w:val="30"/>
  </w:num>
  <w:num w:numId="39">
    <w:abstractNumId w:val="1"/>
  </w:num>
  <w:num w:numId="40">
    <w:abstractNumId w:val="36"/>
  </w:num>
  <w:num w:numId="41">
    <w:abstractNumId w:val="8"/>
  </w:num>
  <w:num w:numId="42">
    <w:abstractNumId w:val="11"/>
  </w:num>
  <w:num w:numId="43">
    <w:abstractNumId w:val="10"/>
  </w:num>
  <w:num w:numId="44">
    <w:abstractNumId w:val="0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448B8"/>
    <w:rsid w:val="00066ECB"/>
    <w:rsid w:val="000C013B"/>
    <w:rsid w:val="000D32DA"/>
    <w:rsid w:val="001466DE"/>
    <w:rsid w:val="00175D48"/>
    <w:rsid w:val="0020100A"/>
    <w:rsid w:val="002448B8"/>
    <w:rsid w:val="004061A2"/>
    <w:rsid w:val="0046211C"/>
    <w:rsid w:val="00552486"/>
    <w:rsid w:val="005B7357"/>
    <w:rsid w:val="005D569F"/>
    <w:rsid w:val="008C4282"/>
    <w:rsid w:val="009450B5"/>
    <w:rsid w:val="00A3615B"/>
    <w:rsid w:val="00CA3668"/>
    <w:rsid w:val="00DB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48B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448B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448B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2448B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2448B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448B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448B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448B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448B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2448B8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2448B8"/>
  </w:style>
  <w:style w:type="paragraph" w:styleId="NormalWeb">
    <w:name w:val="Normal (Web)"/>
    <w:basedOn w:val="Normal"/>
    <w:uiPriority w:val="99"/>
    <w:unhideWhenUsed/>
    <w:rsid w:val="00244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48B8"/>
    <w:rPr>
      <w:b/>
      <w:bCs/>
    </w:rPr>
  </w:style>
  <w:style w:type="character" w:customStyle="1" w:styleId="hidden">
    <w:name w:val="hidden"/>
    <w:basedOn w:val="DefaultParagraphFont"/>
    <w:rsid w:val="002448B8"/>
  </w:style>
  <w:style w:type="character" w:styleId="Emphasis">
    <w:name w:val="Emphasis"/>
    <w:basedOn w:val="DefaultParagraphFont"/>
    <w:uiPriority w:val="20"/>
    <w:qFormat/>
    <w:rsid w:val="002448B8"/>
    <w:rPr>
      <w:i/>
      <w:iCs/>
    </w:rPr>
  </w:style>
  <w:style w:type="table" w:styleId="TableGrid">
    <w:name w:val="Table Grid"/>
    <w:basedOn w:val="TableNormal"/>
    <w:uiPriority w:val="59"/>
    <w:rsid w:val="009450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450B5"/>
  </w:style>
  <w:style w:type="paragraph" w:styleId="BodyText">
    <w:name w:val="Body Text"/>
    <w:basedOn w:val="Normal"/>
    <w:link w:val="BodyTextChar"/>
    <w:uiPriority w:val="99"/>
    <w:semiHidden/>
    <w:unhideWhenUsed/>
    <w:rsid w:val="009450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50B5"/>
  </w:style>
  <w:style w:type="paragraph" w:styleId="Header">
    <w:name w:val="header"/>
    <w:basedOn w:val="Normal"/>
    <w:link w:val="Head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0B5"/>
  </w:style>
  <w:style w:type="paragraph" w:styleId="Footer">
    <w:name w:val="footer"/>
    <w:basedOn w:val="Normal"/>
    <w:link w:val="Foot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0B5"/>
  </w:style>
  <w:style w:type="paragraph" w:styleId="BalloonText">
    <w:name w:val="Balloon Text"/>
    <w:basedOn w:val="Normal"/>
    <w:link w:val="BalloonTextChar"/>
    <w:uiPriority w:val="99"/>
    <w:semiHidden/>
    <w:unhideWhenUsed/>
    <w:rsid w:val="00945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0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48B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448B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448B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2448B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2448B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448B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448B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448B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448B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2448B8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2448B8"/>
  </w:style>
  <w:style w:type="paragraph" w:styleId="NormalWeb">
    <w:name w:val="Normal (Web)"/>
    <w:basedOn w:val="Normal"/>
    <w:uiPriority w:val="99"/>
    <w:unhideWhenUsed/>
    <w:rsid w:val="00244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48B8"/>
    <w:rPr>
      <w:b/>
      <w:bCs/>
    </w:rPr>
  </w:style>
  <w:style w:type="character" w:customStyle="1" w:styleId="hidden">
    <w:name w:val="hidden"/>
    <w:basedOn w:val="DefaultParagraphFont"/>
    <w:rsid w:val="002448B8"/>
  </w:style>
  <w:style w:type="character" w:styleId="Emphasis">
    <w:name w:val="Emphasis"/>
    <w:basedOn w:val="DefaultParagraphFont"/>
    <w:uiPriority w:val="20"/>
    <w:qFormat/>
    <w:rsid w:val="002448B8"/>
    <w:rPr>
      <w:i/>
      <w:iCs/>
    </w:rPr>
  </w:style>
  <w:style w:type="table" w:styleId="TableGrid">
    <w:name w:val="Table Grid"/>
    <w:basedOn w:val="TableNormal"/>
    <w:uiPriority w:val="59"/>
    <w:rsid w:val="009450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450B5"/>
  </w:style>
  <w:style w:type="paragraph" w:styleId="BodyText">
    <w:name w:val="Body Text"/>
    <w:basedOn w:val="Normal"/>
    <w:link w:val="BodyTextChar"/>
    <w:uiPriority w:val="99"/>
    <w:semiHidden/>
    <w:unhideWhenUsed/>
    <w:rsid w:val="009450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50B5"/>
  </w:style>
  <w:style w:type="paragraph" w:styleId="Header">
    <w:name w:val="header"/>
    <w:basedOn w:val="Normal"/>
    <w:link w:val="Head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0B5"/>
  </w:style>
  <w:style w:type="paragraph" w:styleId="Footer">
    <w:name w:val="footer"/>
    <w:basedOn w:val="Normal"/>
    <w:link w:val="Foot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0B5"/>
  </w:style>
  <w:style w:type="paragraph" w:styleId="BalloonText">
    <w:name w:val="Balloon Text"/>
    <w:basedOn w:val="Normal"/>
    <w:link w:val="BalloonTextChar"/>
    <w:uiPriority w:val="99"/>
    <w:semiHidden/>
    <w:unhideWhenUsed/>
    <w:rsid w:val="00945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0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7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03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31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93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02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969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8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0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09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81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321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79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8664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54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113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986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818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943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4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954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463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9263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293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261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6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8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91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576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006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360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138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1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993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868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540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8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869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2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8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5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18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737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267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02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2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066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941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6653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36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953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35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82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320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39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047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696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04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6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903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226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939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1884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302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9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92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789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690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05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31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7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4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95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135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91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825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924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85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22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7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612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56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893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7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97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3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8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65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987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0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114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170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57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1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17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76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734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522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9947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93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3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27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microsoft.com/office/2007/relationships/hdphoto" Target="media/hdphoto3.wdp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9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3.jpeg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6.png"/><Relationship Id="rId10" Type="http://schemas.openxmlformats.org/officeDocument/2006/relationships/image" Target="media/image2.png"/><Relationship Id="rId19" Type="http://schemas.openxmlformats.org/officeDocument/2006/relationships/image" Target="media/image8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microsoft.com/office/2007/relationships/hdphoto" Target="media/hdphoto1.wdp"/><Relationship Id="rId22" Type="http://schemas.openxmlformats.org/officeDocument/2006/relationships/image" Target="media/image11.jpeg"/><Relationship Id="rId27" Type="http://schemas.openxmlformats.org/officeDocument/2006/relationships/image" Target="media/image15.jpeg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305562-CA39-4504-B0BC-D320BBD5A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0</Pages>
  <Words>2932</Words>
  <Characters>16719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6-15T07:01:00Z</dcterms:created>
  <dcterms:modified xsi:type="dcterms:W3CDTF">2025-06-25T11:50:00Z</dcterms:modified>
</cp:coreProperties>
</file>